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21A88CE0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791FEC" w:rsidRPr="00675224" w14:paraId="7361437B" w14:textId="77777777" w:rsidTr="007E38F9">
        <w:trPr>
          <w:trHeight w:val="284"/>
        </w:trPr>
        <w:tc>
          <w:tcPr>
            <w:tcW w:w="1980" w:type="dxa"/>
          </w:tcPr>
          <w:p w14:paraId="56F881E3" w14:textId="77777777" w:rsidR="00791FEC" w:rsidRPr="00675224" w:rsidRDefault="00791FEC" w:rsidP="007E38F9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169BD5AE" w14:textId="77777777" w:rsidR="00791FEC" w:rsidRPr="00C62B2F" w:rsidRDefault="00791FEC" w:rsidP="007E38F9">
            <w:pPr>
              <w:keepNext/>
              <w:tabs>
                <w:tab w:val="left" w:pos="708"/>
              </w:tabs>
              <w:ind w:left="176" w:right="-625" w:hanging="171"/>
              <w:outlineLvl w:val="0"/>
              <w:rPr>
                <w:sz w:val="18"/>
                <w:szCs w:val="18"/>
                <w:lang w:eastAsia="zh-CN"/>
              </w:rPr>
            </w:pPr>
            <w:r w:rsidRPr="00C62B2F">
              <w:rPr>
                <w:noProof/>
                <w:sz w:val="18"/>
                <w:szCs w:val="18"/>
                <w:lang w:eastAsia="zh-CN"/>
              </w:rPr>
              <w:t>de Inginerie Electrică şi Ştiinţa Calculatoarelor</w:t>
            </w:r>
          </w:p>
        </w:tc>
      </w:tr>
      <w:tr w:rsidR="00791FEC" w:rsidRPr="00675224" w14:paraId="3BBF9D36" w14:textId="77777777" w:rsidTr="00791FEC">
        <w:trPr>
          <w:trHeight w:val="302"/>
        </w:trPr>
        <w:tc>
          <w:tcPr>
            <w:tcW w:w="1980" w:type="dxa"/>
          </w:tcPr>
          <w:p w14:paraId="7566CCA0" w14:textId="77777777" w:rsidR="00791FEC" w:rsidRPr="00675224" w:rsidRDefault="00791FEC" w:rsidP="007E38F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03C51B94" w14:textId="77777777" w:rsidR="00791FEC" w:rsidRPr="00C62B2F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C62B2F">
              <w:rPr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791FEC" w:rsidRPr="00675224" w14:paraId="27FE894F" w14:textId="77777777" w:rsidTr="007E38F9">
        <w:trPr>
          <w:trHeight w:val="284"/>
        </w:trPr>
        <w:tc>
          <w:tcPr>
            <w:tcW w:w="1980" w:type="dxa"/>
          </w:tcPr>
          <w:p w14:paraId="40FEED0B" w14:textId="77777777" w:rsidR="00791FEC" w:rsidRPr="00675224" w:rsidRDefault="00791FEC" w:rsidP="007E38F9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0ED8A354" w14:textId="77777777" w:rsidR="00791FEC" w:rsidRPr="00C62B2F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C62B2F">
              <w:rPr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791FEC" w:rsidRPr="00675224" w14:paraId="1A5CF712" w14:textId="77777777" w:rsidTr="00791FEC">
        <w:trPr>
          <w:trHeight w:val="269"/>
        </w:trPr>
        <w:tc>
          <w:tcPr>
            <w:tcW w:w="1980" w:type="dxa"/>
          </w:tcPr>
          <w:p w14:paraId="6AE67396" w14:textId="77777777" w:rsidR="00791FEC" w:rsidRPr="00675224" w:rsidRDefault="00791FEC" w:rsidP="007E38F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25ED442B" w14:textId="77777777" w:rsidR="00791FEC" w:rsidRPr="00C62B2F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C62B2F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C62B2F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C62B2F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C62B2F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C62B2F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791FEC" w:rsidRPr="00C62B2F" w14:paraId="26715246" w14:textId="77777777" w:rsidTr="007E38F9">
        <w:trPr>
          <w:trHeight w:val="282"/>
        </w:trPr>
        <w:tc>
          <w:tcPr>
            <w:tcW w:w="1980" w:type="dxa"/>
          </w:tcPr>
          <w:p w14:paraId="7B7F3205" w14:textId="77777777" w:rsidR="00791FEC" w:rsidRPr="00675224" w:rsidRDefault="00791FEC" w:rsidP="007E38F9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59AEEAC4" w14:textId="77777777" w:rsidR="00791FEC" w:rsidRPr="00C62B2F" w:rsidRDefault="00791FEC" w:rsidP="007E38F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C62B2F">
              <w:rPr>
                <w:noProof/>
                <w:sz w:val="18"/>
                <w:szCs w:val="18"/>
                <w:lang w:val="it-IT" w:eastAsia="zh-CN"/>
              </w:rPr>
              <w:t xml:space="preserve">Echipamende și sisteme de comandă și control pentru autovehicule </w:t>
            </w:r>
          </w:p>
        </w:tc>
      </w:tr>
    </w:tbl>
    <w:p w14:paraId="53C4D9C5" w14:textId="77777777" w:rsidR="000017E7" w:rsidRPr="00791FEC" w:rsidRDefault="000017E7" w:rsidP="000017E7">
      <w:pPr>
        <w:pStyle w:val="BodyText"/>
        <w:spacing w:before="9"/>
        <w:rPr>
          <w:b/>
          <w:sz w:val="10"/>
          <w:lang w:val="it-IT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764E8A19" w:rsidR="000017E7" w:rsidRPr="00274F42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 xml:space="preserve">REZISTENŢA MATERIALELOR </w:t>
            </w:r>
            <w:r w:rsidR="00176E0C" w:rsidRPr="00274F42">
              <w:rPr>
                <w:b/>
                <w:sz w:val="18"/>
                <w:szCs w:val="18"/>
                <w:lang w:val="ro-RO"/>
              </w:rPr>
              <w:t>2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1A333AFE" w:rsidR="000017E7" w:rsidRPr="00274F42" w:rsidRDefault="007C2CF1" w:rsidP="00176E0C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309F6C86" w:rsidR="000017E7" w:rsidRPr="00A554C0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A554C0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42AEB848" w:rsidR="000017E7" w:rsidRPr="00274F42" w:rsidRDefault="00176E0C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4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DEE3B01" w:rsidR="000017E7" w:rsidRPr="00274F42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E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79C8D77" w:rsidR="000017E7" w:rsidRPr="00274F42" w:rsidRDefault="00274F42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DF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265615B9" w:rsidR="000017E7" w:rsidRPr="00274F42" w:rsidRDefault="00274F42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DOP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44B3E2FE" w:rsidR="000017E7" w:rsidRPr="00274F42" w:rsidRDefault="00274F42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5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7C2CF1">
            <w:pPr>
              <w:pStyle w:val="TableParagraph"/>
              <w:spacing w:before="1" w:line="240" w:lineRule="auto"/>
              <w:ind w:left="0" w:right="96"/>
              <w:jc w:val="center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02AFDB26" w:rsidR="000017E7" w:rsidRPr="00274F42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7C2CF1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2F6F10B8" w:rsidR="000017E7" w:rsidRPr="00274F42" w:rsidRDefault="00274F42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1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2543BE5C" w:rsidR="000017E7" w:rsidRPr="00274F42" w:rsidRDefault="00274F42" w:rsidP="00117C0D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5C7F2C46" w:rsidR="000017E7" w:rsidRPr="00274F42" w:rsidRDefault="00274F42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70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7C2CF1">
            <w:pPr>
              <w:pStyle w:val="TableParagraph"/>
              <w:spacing w:line="204" w:lineRule="exact"/>
              <w:ind w:left="0" w:right="96"/>
              <w:jc w:val="center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72EC9CC2" w:rsidR="000017E7" w:rsidRPr="00274F42" w:rsidRDefault="007C2CF1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7C2CF1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32EAA54A" w:rsidR="000017E7" w:rsidRPr="00274F42" w:rsidRDefault="00274F42" w:rsidP="007C2CF1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14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4E95DCD7" w:rsidR="000017E7" w:rsidRPr="00274F42" w:rsidRDefault="00274F42" w:rsidP="00117C0D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274F42">
              <w:rPr>
                <w:b/>
                <w:sz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F3318A" w:rsidRDefault="000017E7" w:rsidP="00F3318A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F3318A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7E562582" w:rsidR="000017E7" w:rsidRPr="00274F42" w:rsidRDefault="00274F42" w:rsidP="00F3318A">
            <w:pPr>
              <w:pStyle w:val="TableParagraph"/>
              <w:ind w:left="341" w:right="338"/>
              <w:jc w:val="center"/>
              <w:rPr>
                <w:b/>
                <w:w w:val="105"/>
                <w:sz w:val="18"/>
                <w:szCs w:val="18"/>
                <w:lang w:val="ro-RO"/>
              </w:rPr>
            </w:pPr>
            <w:r w:rsidRPr="00274F42">
              <w:rPr>
                <w:b/>
                <w:w w:val="105"/>
                <w:sz w:val="18"/>
                <w:szCs w:val="18"/>
                <w:lang w:val="ro-RO"/>
              </w:rPr>
              <w:t>27</w:t>
            </w:r>
          </w:p>
        </w:tc>
      </w:tr>
      <w:tr w:rsidR="000017E7" w:rsidRPr="006C0A05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49E9EF6D" w:rsidR="000017E7" w:rsidRPr="00274F42" w:rsidRDefault="00274F42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0AE2F962" w:rsidR="000017E7" w:rsidRPr="00274F42" w:rsidRDefault="00F3318A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2E930489" w:rsidR="000017E7" w:rsidRPr="00274F42" w:rsidRDefault="00274F42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-</w:t>
            </w: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64F894BD" w:rsidR="000017E7" w:rsidRPr="00274F42" w:rsidRDefault="00117C0D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3</w:t>
            </w:r>
            <w:r w:rsidR="00274F42" w:rsidRPr="00274F42">
              <w:rPr>
                <w:b/>
                <w:sz w:val="18"/>
                <w:szCs w:val="18"/>
                <w:lang w:val="ro-RO"/>
              </w:rPr>
              <w:t>0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76AA383F" w:rsidR="000017E7" w:rsidRPr="00274F42" w:rsidRDefault="00274F42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1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11E753A2" w:rsidR="000017E7" w:rsidRPr="00274F42" w:rsidRDefault="00274F42" w:rsidP="00F3318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274F42">
              <w:rPr>
                <w:b/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C62B2F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184C4B23" w14:textId="2FA31F9F" w:rsidR="00274F42" w:rsidRPr="00274F42" w:rsidRDefault="00274F42" w:rsidP="00274F42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 2 </w:t>
            </w:r>
            <w:r w:rsidRPr="00274F42">
              <w:rPr>
                <w:sz w:val="18"/>
                <w:lang w:val="ro-RO"/>
              </w:rPr>
              <w:t>Analizează principiile care trebuie luate în considerare pentru proiectele tehnice și alte proiecte tehnice, cum ar fi funcționalitatea, reproductibilitatea, costurile si alte principii.)</w:t>
            </w:r>
          </w:p>
          <w:p w14:paraId="41EB2C18" w14:textId="5E603E06" w:rsidR="00274F42" w:rsidRPr="00274F42" w:rsidRDefault="00274F42" w:rsidP="00274F42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 4 </w:t>
            </w:r>
            <w:r w:rsidRPr="00274F42">
              <w:rPr>
                <w:sz w:val="18"/>
                <w:lang w:val="ro-RO"/>
              </w:rPr>
              <w:t xml:space="preserve">Aplica metode matematice si </w:t>
            </w:r>
            <w:proofErr w:type="spellStart"/>
            <w:r w:rsidRPr="00274F42">
              <w:rPr>
                <w:sz w:val="18"/>
                <w:lang w:val="ro-RO"/>
              </w:rPr>
              <w:t>utilizeaza</w:t>
            </w:r>
            <w:proofErr w:type="spellEnd"/>
            <w:r w:rsidRPr="00274F42">
              <w:rPr>
                <w:sz w:val="18"/>
                <w:lang w:val="ro-RO"/>
              </w:rPr>
              <w:t xml:space="preserve"> tehnologii de calcul pentru a efectua analize si a concepe </w:t>
            </w:r>
            <w:proofErr w:type="spellStart"/>
            <w:r w:rsidRPr="00274F42">
              <w:rPr>
                <w:sz w:val="18"/>
                <w:lang w:val="ro-RO"/>
              </w:rPr>
              <w:t>solutii</w:t>
            </w:r>
            <w:proofErr w:type="spellEnd"/>
            <w:r w:rsidRPr="00274F42">
              <w:rPr>
                <w:sz w:val="18"/>
                <w:lang w:val="ro-RO"/>
              </w:rPr>
              <w:t xml:space="preserve"> la probleme specifice.</w:t>
            </w:r>
          </w:p>
          <w:p w14:paraId="76077F44" w14:textId="69C23610" w:rsidR="00274F42" w:rsidRPr="00274F42" w:rsidRDefault="001C17AB" w:rsidP="00274F42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 6 </w:t>
            </w:r>
            <w:proofErr w:type="spellStart"/>
            <w:r w:rsidR="00274F42" w:rsidRPr="00274F42">
              <w:rPr>
                <w:sz w:val="18"/>
                <w:lang w:val="ro-RO"/>
              </w:rPr>
              <w:t>Utilizeaza</w:t>
            </w:r>
            <w:proofErr w:type="spellEnd"/>
            <w:r w:rsidR="00274F42" w:rsidRPr="00274F42">
              <w:rPr>
                <w:sz w:val="18"/>
                <w:lang w:val="ro-RO"/>
              </w:rPr>
              <w:t xml:space="preserve"> sisteme de proiectare asistata de calculator (CAD) care sa contribuie la crearea, modificarea, analiza sau optimizarea unui desen sau model industrial.</w:t>
            </w:r>
          </w:p>
          <w:p w14:paraId="6A6B0FA7" w14:textId="004CA729" w:rsidR="00117C0D" w:rsidRPr="00675224" w:rsidRDefault="001C17AB" w:rsidP="001C17AB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P 7 </w:t>
            </w:r>
            <w:proofErr w:type="spellStart"/>
            <w:r w:rsidR="00274F42" w:rsidRPr="00274F42">
              <w:rPr>
                <w:sz w:val="18"/>
                <w:lang w:val="ro-RO"/>
              </w:rPr>
              <w:t>Efectueaza</w:t>
            </w:r>
            <w:proofErr w:type="spellEnd"/>
            <w:r w:rsidR="00274F42" w:rsidRPr="00274F42">
              <w:rPr>
                <w:sz w:val="18"/>
                <w:lang w:val="ro-RO"/>
              </w:rPr>
              <w:t xml:space="preserve"> </w:t>
            </w:r>
            <w:proofErr w:type="spellStart"/>
            <w:r w:rsidR="00274F42" w:rsidRPr="00274F42">
              <w:rPr>
                <w:sz w:val="18"/>
                <w:lang w:val="ro-RO"/>
              </w:rPr>
              <w:t>încercari</w:t>
            </w:r>
            <w:proofErr w:type="spellEnd"/>
            <w:r w:rsidR="00274F42" w:rsidRPr="00274F42">
              <w:rPr>
                <w:sz w:val="18"/>
                <w:lang w:val="ro-RO"/>
              </w:rPr>
              <w:t xml:space="preserve"> care trec un sistem, un utilaj, un instrument sau alte echipamente prin intermediul unei serii de </w:t>
            </w:r>
            <w:proofErr w:type="spellStart"/>
            <w:r w:rsidR="00274F42" w:rsidRPr="00274F42">
              <w:rPr>
                <w:sz w:val="18"/>
                <w:lang w:val="ro-RO"/>
              </w:rPr>
              <w:t>actiuni</w:t>
            </w:r>
            <w:proofErr w:type="spellEnd"/>
            <w:r w:rsidR="00274F42" w:rsidRPr="00274F42">
              <w:rPr>
                <w:sz w:val="18"/>
                <w:lang w:val="ro-RO"/>
              </w:rPr>
              <w:t xml:space="preserve"> în </w:t>
            </w:r>
            <w:proofErr w:type="spellStart"/>
            <w:r w:rsidR="00274F42" w:rsidRPr="00274F42">
              <w:rPr>
                <w:sz w:val="18"/>
                <w:lang w:val="ro-RO"/>
              </w:rPr>
              <w:t>conditii</w:t>
            </w:r>
            <w:proofErr w:type="spellEnd"/>
            <w:r w:rsidR="00274F42" w:rsidRPr="00274F42">
              <w:rPr>
                <w:sz w:val="18"/>
                <w:lang w:val="ro-RO"/>
              </w:rPr>
              <w:t xml:space="preserve"> reale de </w:t>
            </w:r>
            <w:proofErr w:type="spellStart"/>
            <w:r w:rsidR="00274F42" w:rsidRPr="00274F42">
              <w:rPr>
                <w:sz w:val="18"/>
                <w:lang w:val="ro-RO"/>
              </w:rPr>
              <w:t>functionare</w:t>
            </w:r>
            <w:proofErr w:type="spellEnd"/>
            <w:r w:rsidR="00274F42" w:rsidRPr="00274F42">
              <w:rPr>
                <w:sz w:val="18"/>
                <w:lang w:val="ro-RO"/>
              </w:rPr>
              <w:t xml:space="preserve">, pentru a evalua fiabilitatea si adecvarea acestora în vederea îndeplinirii sarcinilor si pentru a ajusta </w:t>
            </w:r>
            <w:proofErr w:type="spellStart"/>
            <w:r w:rsidR="00274F42" w:rsidRPr="00274F42">
              <w:rPr>
                <w:sz w:val="18"/>
                <w:lang w:val="ro-RO"/>
              </w:rPr>
              <w:t>setarile</w:t>
            </w:r>
            <w:proofErr w:type="spellEnd"/>
            <w:r w:rsidR="00274F42" w:rsidRPr="00274F42">
              <w:rPr>
                <w:sz w:val="18"/>
                <w:lang w:val="ro-RO"/>
              </w:rPr>
              <w:t xml:space="preserve"> în mod </w:t>
            </w:r>
            <w:proofErr w:type="spellStart"/>
            <w:r w:rsidR="00274F42" w:rsidRPr="00274F42">
              <w:rPr>
                <w:sz w:val="18"/>
                <w:lang w:val="ro-RO"/>
              </w:rPr>
              <w:t>corespunzator</w:t>
            </w:r>
            <w:proofErr w:type="spellEnd"/>
            <w:r w:rsidR="00274F42" w:rsidRPr="00274F42">
              <w:rPr>
                <w:sz w:val="18"/>
                <w:lang w:val="ro-RO"/>
              </w:rPr>
              <w:t>.</w:t>
            </w:r>
          </w:p>
        </w:tc>
      </w:tr>
      <w:tr w:rsidR="000017E7" w:rsidRPr="00C62B2F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A0CFA18" w14:textId="6DF0BE90" w:rsidR="001C17AB" w:rsidRPr="001C17AB" w:rsidRDefault="001C17AB" w:rsidP="001C17AB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T 3 </w:t>
            </w:r>
            <w:proofErr w:type="spellStart"/>
            <w:r w:rsidRPr="001C17AB">
              <w:rPr>
                <w:sz w:val="18"/>
                <w:lang w:val="ro-RO"/>
              </w:rPr>
              <w:t>Utilizeaza</w:t>
            </w:r>
            <w:proofErr w:type="spellEnd"/>
            <w:r w:rsidRPr="001C17AB">
              <w:rPr>
                <w:sz w:val="18"/>
                <w:lang w:val="ro-RO"/>
              </w:rPr>
              <w:t xml:space="preserve"> piese de lucru, unelte, instrumente de precizie sau echipamente, în mod independent, pentru a efectua </w:t>
            </w:r>
            <w:proofErr w:type="spellStart"/>
            <w:r w:rsidRPr="001C17AB">
              <w:rPr>
                <w:sz w:val="18"/>
                <w:lang w:val="ro-RO"/>
              </w:rPr>
              <w:t>activitati</w:t>
            </w:r>
            <w:proofErr w:type="spellEnd"/>
            <w:r w:rsidRPr="001C17AB">
              <w:rPr>
                <w:sz w:val="18"/>
                <w:lang w:val="ro-RO"/>
              </w:rPr>
              <w:t xml:space="preserve"> manuale, cu sau </w:t>
            </w:r>
            <w:proofErr w:type="spellStart"/>
            <w:r w:rsidRPr="001C17AB">
              <w:rPr>
                <w:sz w:val="18"/>
                <w:lang w:val="ro-RO"/>
              </w:rPr>
              <w:t>fara</w:t>
            </w:r>
            <w:proofErr w:type="spellEnd"/>
            <w:r w:rsidRPr="001C17AB">
              <w:rPr>
                <w:sz w:val="18"/>
                <w:lang w:val="ro-RO"/>
              </w:rPr>
              <w:t xml:space="preserve"> o formare minima.</w:t>
            </w:r>
          </w:p>
          <w:p w14:paraId="46A18C43" w14:textId="68D9ACF0" w:rsidR="000017E7" w:rsidRPr="00675224" w:rsidRDefault="001C17AB" w:rsidP="001C17AB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T 6 </w:t>
            </w:r>
            <w:r w:rsidRPr="001C17AB">
              <w:rPr>
                <w:sz w:val="18"/>
                <w:lang w:val="ro-RO"/>
              </w:rPr>
              <w:t xml:space="preserve">Dezvolta, </w:t>
            </w:r>
            <w:proofErr w:type="spellStart"/>
            <w:r w:rsidRPr="001C17AB">
              <w:rPr>
                <w:sz w:val="18"/>
                <w:lang w:val="ro-RO"/>
              </w:rPr>
              <w:t>organizeaza</w:t>
            </w:r>
            <w:proofErr w:type="spellEnd"/>
            <w:r w:rsidRPr="001C17AB">
              <w:rPr>
                <w:sz w:val="18"/>
                <w:lang w:val="ro-RO"/>
              </w:rPr>
              <w:t xml:space="preserve"> si </w:t>
            </w:r>
            <w:proofErr w:type="spellStart"/>
            <w:r w:rsidRPr="001C17AB">
              <w:rPr>
                <w:sz w:val="18"/>
                <w:lang w:val="ro-RO"/>
              </w:rPr>
              <w:t>gestioneaza</w:t>
            </w:r>
            <w:proofErr w:type="spellEnd"/>
            <w:r w:rsidRPr="001C17AB">
              <w:rPr>
                <w:sz w:val="18"/>
                <w:lang w:val="ro-RO"/>
              </w:rPr>
              <w:t xml:space="preserve"> o întreprindere proprie, identificând si </w:t>
            </w:r>
            <w:proofErr w:type="spellStart"/>
            <w:r w:rsidRPr="001C17AB">
              <w:rPr>
                <w:sz w:val="18"/>
                <w:lang w:val="ro-RO"/>
              </w:rPr>
              <w:t>urmarind</w:t>
            </w:r>
            <w:proofErr w:type="spellEnd"/>
            <w:r w:rsidRPr="001C17AB">
              <w:rPr>
                <w:sz w:val="18"/>
                <w:lang w:val="ro-RO"/>
              </w:rPr>
              <w:t xml:space="preserve"> </w:t>
            </w:r>
            <w:proofErr w:type="spellStart"/>
            <w:r w:rsidRPr="001C17AB">
              <w:rPr>
                <w:sz w:val="18"/>
                <w:lang w:val="ro-RO"/>
              </w:rPr>
              <w:t>oportunitatile</w:t>
            </w:r>
            <w:proofErr w:type="spellEnd"/>
            <w:r w:rsidRPr="001C17AB">
              <w:rPr>
                <w:sz w:val="18"/>
                <w:lang w:val="ro-RO"/>
              </w:rPr>
              <w:t xml:space="preserve"> si mobilizând resursele, </w:t>
            </w:r>
            <w:proofErr w:type="spellStart"/>
            <w:r w:rsidRPr="001C17AB">
              <w:rPr>
                <w:sz w:val="18"/>
                <w:lang w:val="ro-RO"/>
              </w:rPr>
              <w:t>tinând</w:t>
            </w:r>
            <w:proofErr w:type="spellEnd"/>
            <w:r w:rsidRPr="001C17AB">
              <w:rPr>
                <w:sz w:val="18"/>
                <w:lang w:val="ro-RO"/>
              </w:rPr>
              <w:t xml:space="preserve"> cont de perspectiva unei </w:t>
            </w:r>
            <w:proofErr w:type="spellStart"/>
            <w:r w:rsidRPr="001C17AB">
              <w:rPr>
                <w:sz w:val="18"/>
                <w:lang w:val="ro-RO"/>
              </w:rPr>
              <w:t>rentabilitati</w:t>
            </w:r>
            <w:proofErr w:type="spellEnd"/>
            <w:r w:rsidRPr="001C17AB">
              <w:rPr>
                <w:sz w:val="18"/>
                <w:lang w:val="ro-RO"/>
              </w:rPr>
              <w:t xml:space="preserve">. Da dovada de o atitudine </w:t>
            </w:r>
            <w:proofErr w:type="spellStart"/>
            <w:r w:rsidRPr="001C17AB">
              <w:rPr>
                <w:sz w:val="18"/>
                <w:lang w:val="ro-RO"/>
              </w:rPr>
              <w:t>proactiva</w:t>
            </w:r>
            <w:proofErr w:type="spellEnd"/>
            <w:r w:rsidRPr="001C17AB">
              <w:rPr>
                <w:sz w:val="18"/>
                <w:lang w:val="ro-RO"/>
              </w:rPr>
              <w:t xml:space="preserve"> si de </w:t>
            </w:r>
            <w:proofErr w:type="spellStart"/>
            <w:r w:rsidRPr="001C17AB">
              <w:rPr>
                <w:sz w:val="18"/>
                <w:lang w:val="ro-RO"/>
              </w:rPr>
              <w:t>hotarâre</w:t>
            </w:r>
            <w:proofErr w:type="spellEnd"/>
            <w:r w:rsidRPr="001C17AB">
              <w:rPr>
                <w:sz w:val="18"/>
                <w:lang w:val="ro-RO"/>
              </w:rPr>
              <w:t xml:space="preserve"> pentru a </w:t>
            </w:r>
            <w:proofErr w:type="spellStart"/>
            <w:r w:rsidRPr="001C17AB">
              <w:rPr>
                <w:sz w:val="18"/>
                <w:lang w:val="ro-RO"/>
              </w:rPr>
              <w:t>reusi</w:t>
            </w:r>
            <w:proofErr w:type="spellEnd"/>
            <w:r w:rsidRPr="001C17AB">
              <w:rPr>
                <w:sz w:val="18"/>
                <w:lang w:val="ro-RO"/>
              </w:rPr>
              <w:t xml:space="preserve"> în afaceri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15"/>
        <w:gridCol w:w="4410"/>
        <w:gridCol w:w="2709"/>
      </w:tblGrid>
      <w:tr w:rsidR="00A554C0" w:rsidRPr="00675224" w14:paraId="37F87A9E" w14:textId="77777777" w:rsidTr="00A554C0">
        <w:tc>
          <w:tcPr>
            <w:tcW w:w="2515" w:type="dxa"/>
            <w:vAlign w:val="center"/>
          </w:tcPr>
          <w:p w14:paraId="2379EBBF" w14:textId="49B9C7EA" w:rsidR="00A554C0" w:rsidRPr="00675224" w:rsidRDefault="00A554C0" w:rsidP="00A554C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4410" w:type="dxa"/>
            <w:vAlign w:val="center"/>
          </w:tcPr>
          <w:p w14:paraId="1755BB4E" w14:textId="1B59002C" w:rsidR="00A554C0" w:rsidRPr="00675224" w:rsidRDefault="00A554C0" w:rsidP="00A554C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2709" w:type="dxa"/>
            <w:vAlign w:val="center"/>
          </w:tcPr>
          <w:p w14:paraId="4EFF6CA9" w14:textId="7D37B31F" w:rsidR="00A554C0" w:rsidRPr="00675224" w:rsidRDefault="00A554C0" w:rsidP="00A554C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A554C0" w:rsidRPr="00C62B2F" w14:paraId="2BBC8A4A" w14:textId="77777777" w:rsidTr="00A554C0">
        <w:tc>
          <w:tcPr>
            <w:tcW w:w="2515" w:type="dxa"/>
            <w:vAlign w:val="center"/>
          </w:tcPr>
          <w:p w14:paraId="5284D677" w14:textId="0A0AF873" w:rsidR="00A554C0" w:rsidRPr="006F0362" w:rsidRDefault="00A554C0" w:rsidP="00A554C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explică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eptele, teoriile și metodele de bază al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omeniului ingineriei autovehiculelor și al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alizări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4410" w:type="dxa"/>
            <w:vAlign w:val="center"/>
          </w:tcPr>
          <w:p w14:paraId="6A27FA27" w14:textId="77777777" w:rsidR="00A554C0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utilizează principii și metod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 bază din domeniu și le aplică în procese specific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alizării.</w:t>
            </w:r>
          </w:p>
          <w:p w14:paraId="1AB4A5CD" w14:textId="77777777" w:rsidR="00A554C0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1F497813" w14:textId="77777777" w:rsidR="00A554C0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principii și metode d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ază și rezolvă probleme asociate reprezentărilor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grafice, bazelor de date, modelării și simulări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istemelor și proceselor din domeniulautovehiculelor.</w:t>
            </w:r>
          </w:p>
          <w:p w14:paraId="60903922" w14:textId="77777777" w:rsidR="00A554C0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17ECAB17" w14:textId="77777777" w:rsidR="00A554C0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aplică concepte,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incipii și metode de bază din domeniu pentru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alcule mecanice și de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rezistență specifice inginerie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vehiculelo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.</w:t>
            </w:r>
          </w:p>
          <w:p w14:paraId="6D6C4DBF" w14:textId="77777777" w:rsidR="00A554C0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4D246F9E" w14:textId="31E819E2" w:rsidR="00A554C0" w:rsidRPr="006F0362" w:rsidRDefault="00A554C0" w:rsidP="00183B29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elaborează documentați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ehnică, inclusiv desene de execuție și de ansamblu,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terpretează condiții tehnice și verifică concordanța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intre caracteristicile prescrise și rolul funcțional al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2F1E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perelo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.</w:t>
            </w:r>
          </w:p>
        </w:tc>
        <w:tc>
          <w:tcPr>
            <w:tcW w:w="2709" w:type="dxa"/>
            <w:vAlign w:val="center"/>
          </w:tcPr>
          <w:p w14:paraId="4F1C23D6" w14:textId="77777777" w:rsidR="00A554C0" w:rsidRPr="006F0362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Studentul/absolventul selectează ș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nalizează sursele bibliografice specific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omeniului.</w:t>
            </w:r>
          </w:p>
          <w:p w14:paraId="05979A58" w14:textId="77777777" w:rsidR="00A554C0" w:rsidRPr="006F0362" w:rsidRDefault="00A554C0" w:rsidP="00A554C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8"/>
                <w:szCs w:val="8"/>
              </w:rPr>
            </w:pPr>
          </w:p>
          <w:p w14:paraId="09DAD8D1" w14:textId="2408CE07" w:rsidR="00A554C0" w:rsidRPr="006F0362" w:rsidRDefault="00A554C0" w:rsidP="00A554C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 învățare pe problematici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6F036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fice domeniului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C62B2F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F606849" w:rsidR="000017E7" w:rsidRPr="00675224" w:rsidRDefault="00B70BC5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C0DFA">
              <w:rPr>
                <w:sz w:val="18"/>
                <w:szCs w:val="18"/>
                <w:lang w:val="ro-RO"/>
              </w:rPr>
              <w:t>Cunoaşterea şi înţelegerea fenomenelor fundamentale ale rezistenţei materialelor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68E63D0E" w:rsidR="000017E7" w:rsidRPr="00A554C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B70BC5">
        <w:rPr>
          <w:b/>
          <w:w w:val="105"/>
          <w:sz w:val="18"/>
          <w:lang w:val="ro-RO"/>
        </w:rPr>
        <w:t>Conținutul predării și învățării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25"/>
        <w:gridCol w:w="660"/>
        <w:gridCol w:w="1210"/>
        <w:gridCol w:w="939"/>
      </w:tblGrid>
      <w:tr w:rsidR="00A554C0" w:rsidRPr="00675224" w14:paraId="2475503D" w14:textId="77777777" w:rsidTr="00C43BAA">
        <w:trPr>
          <w:trHeight w:val="215"/>
        </w:trPr>
        <w:tc>
          <w:tcPr>
            <w:tcW w:w="6825" w:type="dxa"/>
          </w:tcPr>
          <w:p w14:paraId="63ADCD07" w14:textId="77777777" w:rsidR="00A554C0" w:rsidRPr="009F7D20" w:rsidRDefault="00A554C0" w:rsidP="00C43BAA">
            <w:pPr>
              <w:pStyle w:val="TableParagraph"/>
              <w:ind w:left="148"/>
              <w:rPr>
                <w:sz w:val="18"/>
                <w:lang w:val="ro-RO"/>
              </w:rPr>
            </w:pPr>
            <w:r w:rsidRPr="009F7D20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660" w:type="dxa"/>
          </w:tcPr>
          <w:p w14:paraId="1D9F6827" w14:textId="77777777" w:rsidR="00A554C0" w:rsidRPr="00137D5F" w:rsidRDefault="00A554C0" w:rsidP="00C43BAA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137D5F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210" w:type="dxa"/>
          </w:tcPr>
          <w:p w14:paraId="076B5525" w14:textId="77777777" w:rsidR="00A554C0" w:rsidRPr="009F7D20" w:rsidRDefault="00A554C0" w:rsidP="00C43BAA">
            <w:pPr>
              <w:pStyle w:val="TableParagraph"/>
              <w:ind w:left="227"/>
              <w:jc w:val="center"/>
              <w:rPr>
                <w:sz w:val="18"/>
                <w:lang w:val="ro-RO"/>
              </w:rPr>
            </w:pPr>
            <w:r w:rsidRPr="009F7D20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939" w:type="dxa"/>
          </w:tcPr>
          <w:p w14:paraId="3BAE3007" w14:textId="77777777" w:rsidR="00A554C0" w:rsidRPr="009F7D20" w:rsidRDefault="00A554C0" w:rsidP="00C43BAA">
            <w:pPr>
              <w:pStyle w:val="TableParagraph"/>
              <w:rPr>
                <w:sz w:val="18"/>
                <w:lang w:val="ro-RO"/>
              </w:rPr>
            </w:pPr>
            <w:r w:rsidRPr="009F7D20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A554C0" w:rsidRPr="00C62B2F" w14:paraId="1DBF6B06" w14:textId="77777777" w:rsidTr="00C43BAA">
        <w:trPr>
          <w:trHeight w:val="228"/>
        </w:trPr>
        <w:tc>
          <w:tcPr>
            <w:tcW w:w="6825" w:type="dxa"/>
          </w:tcPr>
          <w:p w14:paraId="439409E1" w14:textId="77777777" w:rsidR="00A554C0" w:rsidRPr="004F4177" w:rsidRDefault="00A554C0" w:rsidP="00C43BAA">
            <w:pPr>
              <w:rPr>
                <w:b/>
                <w:i/>
                <w:sz w:val="18"/>
                <w:szCs w:val="18"/>
                <w:lang w:val="ro-RO"/>
              </w:rPr>
            </w:pPr>
            <w:r w:rsidRPr="004F4177">
              <w:rPr>
                <w:b/>
                <w:i/>
                <w:sz w:val="18"/>
                <w:szCs w:val="18"/>
                <w:lang w:val="ro-RO"/>
              </w:rPr>
              <w:t>Curs introductiv</w:t>
            </w:r>
          </w:p>
          <w:p w14:paraId="214BCEC9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4F4177">
              <w:rPr>
                <w:color w:val="000000"/>
                <w:sz w:val="18"/>
                <w:szCs w:val="18"/>
                <w:lang w:val="ro-RO"/>
              </w:rPr>
              <w:t>Prezentarea obiectivelor cursului, tematicii disciplinei, bibliografiei, modului de evaluare pe parcurs și a celui de evaluare finală, precum și realizarea altor clarificări necesare.</w:t>
            </w:r>
          </w:p>
        </w:tc>
        <w:tc>
          <w:tcPr>
            <w:tcW w:w="660" w:type="dxa"/>
          </w:tcPr>
          <w:p w14:paraId="7448CAE2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1</w:t>
            </w:r>
          </w:p>
        </w:tc>
        <w:tc>
          <w:tcPr>
            <w:tcW w:w="1210" w:type="dxa"/>
            <w:vMerge w:val="restart"/>
            <w:vAlign w:val="center"/>
          </w:tcPr>
          <w:p w14:paraId="279C4673" w14:textId="01CC593E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expunerea, exemplificarea, sinteza</w:t>
            </w:r>
            <w:r w:rsidR="001C17AB">
              <w:rPr>
                <w:sz w:val="18"/>
                <w:szCs w:val="18"/>
                <w:lang w:val="ro-RO"/>
              </w:rPr>
              <w:t>, studiul de caz , problematizarea, dialogul</w:t>
            </w:r>
          </w:p>
        </w:tc>
        <w:tc>
          <w:tcPr>
            <w:tcW w:w="939" w:type="dxa"/>
            <w:vMerge w:val="restart"/>
          </w:tcPr>
          <w:p w14:paraId="3147777B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01C6CEB9" w14:textId="77777777" w:rsidTr="00C43BAA">
        <w:trPr>
          <w:trHeight w:val="228"/>
        </w:trPr>
        <w:tc>
          <w:tcPr>
            <w:tcW w:w="6825" w:type="dxa"/>
          </w:tcPr>
          <w:p w14:paraId="537987A4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r w:rsidRPr="004F4177">
              <w:rPr>
                <w:b/>
                <w:i/>
                <w:sz w:val="18"/>
                <w:szCs w:val="18"/>
                <w:lang w:val="ro-RO"/>
              </w:rPr>
              <w:t>Solicitări simple ale barelor drepte: Torsiunea (răsucirea)</w:t>
            </w:r>
          </w:p>
          <w:p w14:paraId="78557CD6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Propunere de soluţie; metodica generală de rezolvare a problemelor de răsucire; răsucirea barelor de secţiune circulară; răsucirea barelor de secţiune inelară, poligonală (prezentare succintă).</w:t>
            </w:r>
            <w:r>
              <w:rPr>
                <w:sz w:val="18"/>
                <w:szCs w:val="18"/>
                <w:lang w:val="ro-RO"/>
              </w:rPr>
              <w:t xml:space="preserve">  </w:t>
            </w:r>
            <w:r w:rsidRPr="004F4177">
              <w:rPr>
                <w:sz w:val="18"/>
                <w:szCs w:val="18"/>
                <w:lang w:val="ro-RO"/>
              </w:rPr>
              <w:t>Probleme static nedeterminate la răsucire.</w:t>
            </w:r>
          </w:p>
        </w:tc>
        <w:tc>
          <w:tcPr>
            <w:tcW w:w="660" w:type="dxa"/>
          </w:tcPr>
          <w:p w14:paraId="02A30AEB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0" w:type="dxa"/>
            <w:vMerge/>
          </w:tcPr>
          <w:p w14:paraId="43E67F82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7CB68986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2C3F5D58" w14:textId="77777777" w:rsidTr="00C43BAA">
        <w:trPr>
          <w:trHeight w:val="228"/>
        </w:trPr>
        <w:tc>
          <w:tcPr>
            <w:tcW w:w="6825" w:type="dxa"/>
          </w:tcPr>
          <w:p w14:paraId="42F53831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4F4177">
              <w:rPr>
                <w:b/>
                <w:i/>
                <w:sz w:val="18"/>
                <w:szCs w:val="18"/>
                <w:lang w:val="ro-RO"/>
              </w:rPr>
              <w:t>Solicitări simple ale barelor drepte: Încovoierea</w:t>
            </w:r>
          </w:p>
        </w:tc>
        <w:tc>
          <w:tcPr>
            <w:tcW w:w="660" w:type="dxa"/>
          </w:tcPr>
          <w:p w14:paraId="5479975A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10" w:type="dxa"/>
            <w:vMerge/>
          </w:tcPr>
          <w:p w14:paraId="57B04996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2103DCEE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3ED558F6" w14:textId="77777777" w:rsidTr="00C43BAA">
        <w:trPr>
          <w:trHeight w:val="228"/>
        </w:trPr>
        <w:tc>
          <w:tcPr>
            <w:tcW w:w="6825" w:type="dxa"/>
          </w:tcPr>
          <w:p w14:paraId="15ECCC5E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Încovoierea pură</w:t>
            </w:r>
            <w:r w:rsidRPr="00C62B2F">
              <w:rPr>
                <w:sz w:val="18"/>
                <w:szCs w:val="18"/>
                <w:lang w:val="it-IT"/>
              </w:rPr>
              <w:t>: tensiuni, calcule de rezistenţă la încovoiere pură;</w:t>
            </w:r>
          </w:p>
        </w:tc>
        <w:tc>
          <w:tcPr>
            <w:tcW w:w="660" w:type="dxa"/>
          </w:tcPr>
          <w:p w14:paraId="3868EBFE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2C3251CE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21792035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353A7ADE" w14:textId="77777777" w:rsidTr="00C43BAA">
        <w:trPr>
          <w:trHeight w:val="228"/>
        </w:trPr>
        <w:tc>
          <w:tcPr>
            <w:tcW w:w="6825" w:type="dxa"/>
          </w:tcPr>
          <w:p w14:paraId="19C2A8B1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r w:rsidRPr="004F4177">
              <w:rPr>
                <w:b/>
                <w:i/>
                <w:sz w:val="18"/>
                <w:szCs w:val="18"/>
                <w:lang w:val="ro-RO"/>
              </w:rPr>
              <w:t>Încovoierea simplă</w:t>
            </w:r>
            <w:r w:rsidRPr="004F4177">
              <w:rPr>
                <w:sz w:val="18"/>
                <w:szCs w:val="18"/>
                <w:lang w:val="ro-RO"/>
              </w:rPr>
              <w:t>; variaţia tensiunilor tangenţiale pe unele secţiuni transversale uzuale;</w:t>
            </w:r>
          </w:p>
        </w:tc>
        <w:tc>
          <w:tcPr>
            <w:tcW w:w="660" w:type="dxa"/>
          </w:tcPr>
          <w:p w14:paraId="5BCE412D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12A74201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359BCDFF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6689DC31" w14:textId="77777777" w:rsidTr="00C43BAA">
        <w:trPr>
          <w:trHeight w:val="228"/>
        </w:trPr>
        <w:tc>
          <w:tcPr>
            <w:tcW w:w="6825" w:type="dxa"/>
          </w:tcPr>
          <w:p w14:paraId="1F885837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r w:rsidRPr="004F4177">
              <w:rPr>
                <w:b/>
                <w:i/>
                <w:sz w:val="18"/>
                <w:szCs w:val="18"/>
                <w:lang w:val="ro-RO"/>
              </w:rPr>
              <w:t>Calculul deformaţiilor de încovoiere</w:t>
            </w:r>
          </w:p>
        </w:tc>
        <w:tc>
          <w:tcPr>
            <w:tcW w:w="660" w:type="dxa"/>
          </w:tcPr>
          <w:p w14:paraId="4CACE6FC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10" w:type="dxa"/>
            <w:vMerge/>
          </w:tcPr>
          <w:p w14:paraId="20262372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722A9458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4318870C" w14:textId="77777777" w:rsidTr="00C43BAA">
        <w:trPr>
          <w:trHeight w:val="230"/>
        </w:trPr>
        <w:tc>
          <w:tcPr>
            <w:tcW w:w="6825" w:type="dxa"/>
          </w:tcPr>
          <w:p w14:paraId="51D1371D" w14:textId="77777777" w:rsidR="00A554C0" w:rsidRPr="004F4177" w:rsidRDefault="00A554C0" w:rsidP="00C43BAA">
            <w:pPr>
              <w:pStyle w:val="TableParagraph"/>
              <w:spacing w:line="210" w:lineRule="exact"/>
              <w:ind w:left="0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Metoda integrării directe; Metoda grinzii conjugate; aplicaţii.</w:t>
            </w:r>
          </w:p>
        </w:tc>
        <w:tc>
          <w:tcPr>
            <w:tcW w:w="660" w:type="dxa"/>
          </w:tcPr>
          <w:p w14:paraId="623C4247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3</w:t>
            </w:r>
          </w:p>
        </w:tc>
        <w:tc>
          <w:tcPr>
            <w:tcW w:w="1210" w:type="dxa"/>
            <w:vMerge/>
          </w:tcPr>
          <w:p w14:paraId="3CC78977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4DF174BE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9354F8" w14:paraId="6FCABF64" w14:textId="77777777" w:rsidTr="00C43BAA">
        <w:trPr>
          <w:trHeight w:val="228"/>
        </w:trPr>
        <w:tc>
          <w:tcPr>
            <w:tcW w:w="6825" w:type="dxa"/>
          </w:tcPr>
          <w:p w14:paraId="1F01B206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Metode energetice: generalităţi, teorema lui Castigliano, teorema Mohr-Maxwell.</w:t>
            </w:r>
          </w:p>
        </w:tc>
        <w:tc>
          <w:tcPr>
            <w:tcW w:w="660" w:type="dxa"/>
          </w:tcPr>
          <w:p w14:paraId="1F1761C7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0" w:type="dxa"/>
            <w:vMerge/>
          </w:tcPr>
          <w:p w14:paraId="5F0EE1B6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58F5FBD3" w14:textId="77777777" w:rsidR="00A554C0" w:rsidRPr="009354F8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10A60C32" w14:textId="77777777" w:rsidTr="00C43BAA">
        <w:trPr>
          <w:trHeight w:val="228"/>
        </w:trPr>
        <w:tc>
          <w:tcPr>
            <w:tcW w:w="6825" w:type="dxa"/>
          </w:tcPr>
          <w:p w14:paraId="501D5531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b/>
                <w:i/>
                <w:sz w:val="18"/>
                <w:szCs w:val="18"/>
                <w:lang w:val="ro-RO"/>
              </w:rPr>
            </w:pPr>
            <w:r w:rsidRPr="004F4177">
              <w:rPr>
                <w:b/>
                <w:i/>
                <w:sz w:val="18"/>
                <w:szCs w:val="18"/>
                <w:lang w:val="ro-RO"/>
              </w:rPr>
              <w:t>Calcule de rezistență la solicitări compuse</w:t>
            </w:r>
          </w:p>
          <w:p w14:paraId="105A0801" w14:textId="77777777" w:rsidR="00A554C0" w:rsidRPr="004F4177" w:rsidRDefault="00A554C0" w:rsidP="00C43BAA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Ipoteze.</w:t>
            </w:r>
          </w:p>
        </w:tc>
        <w:tc>
          <w:tcPr>
            <w:tcW w:w="660" w:type="dxa"/>
          </w:tcPr>
          <w:p w14:paraId="68F1C19D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0" w:type="dxa"/>
            <w:vMerge/>
          </w:tcPr>
          <w:p w14:paraId="1D9D872B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3F573C03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202E1D1A" w14:textId="77777777" w:rsidTr="00C43BAA">
        <w:trPr>
          <w:trHeight w:val="228"/>
        </w:trPr>
        <w:tc>
          <w:tcPr>
            <w:tcW w:w="6825" w:type="dxa"/>
          </w:tcPr>
          <w:p w14:paraId="4D2E8A1E" w14:textId="77777777" w:rsidR="00A554C0" w:rsidRPr="004F4177" w:rsidRDefault="00A554C0" w:rsidP="00C43BAA">
            <w:pPr>
              <w:pStyle w:val="Heading5"/>
              <w:spacing w:before="0"/>
              <w:jc w:val="both"/>
              <w:rPr>
                <w:rFonts w:ascii="Times New Roman" w:hAnsi="Times New Roman"/>
                <w:b/>
                <w:i/>
                <w:color w:val="auto"/>
                <w:sz w:val="18"/>
                <w:szCs w:val="18"/>
                <w:lang w:val="ro-RO"/>
              </w:rPr>
            </w:pPr>
            <w:r w:rsidRPr="004F4177">
              <w:rPr>
                <w:rFonts w:ascii="Times New Roman" w:hAnsi="Times New Roman"/>
                <w:b/>
                <w:i/>
                <w:color w:val="auto"/>
                <w:sz w:val="18"/>
                <w:szCs w:val="18"/>
                <w:lang w:val="ro-RO"/>
              </w:rPr>
              <w:t>Flambajul barelor drepte</w:t>
            </w:r>
          </w:p>
          <w:p w14:paraId="0D758455" w14:textId="77777777" w:rsidR="00A554C0" w:rsidRPr="004F4177" w:rsidRDefault="00A554C0" w:rsidP="00C43BAA">
            <w:pPr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Forţa critică de flambaj elastic, cazurile de flambaj, tensiuni de flambaj; limitele flambajului elastic, flambajul plastic, calculul de rezistenţă la flambaj</w:t>
            </w:r>
          </w:p>
        </w:tc>
        <w:tc>
          <w:tcPr>
            <w:tcW w:w="660" w:type="dxa"/>
          </w:tcPr>
          <w:p w14:paraId="706265C7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0" w:type="dxa"/>
            <w:vMerge/>
          </w:tcPr>
          <w:p w14:paraId="09E76647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0D4B6353" w14:textId="77777777" w:rsidR="00A554C0" w:rsidRPr="009F7D20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E779E1" w14:paraId="45483711" w14:textId="77777777" w:rsidTr="00C43BAA">
        <w:trPr>
          <w:trHeight w:val="228"/>
        </w:trPr>
        <w:tc>
          <w:tcPr>
            <w:tcW w:w="6825" w:type="dxa"/>
          </w:tcPr>
          <w:p w14:paraId="241F3FE5" w14:textId="77777777" w:rsidR="00A554C0" w:rsidRPr="00C62B2F" w:rsidRDefault="00A554C0" w:rsidP="00C43BAA">
            <w:pPr>
              <w:pStyle w:val="Heading5"/>
              <w:spacing w:before="0"/>
              <w:jc w:val="both"/>
              <w:rPr>
                <w:rFonts w:ascii="Times New Roman" w:hAnsi="Times New Roman"/>
                <w:b/>
                <w:i/>
                <w:color w:val="auto"/>
                <w:sz w:val="18"/>
                <w:szCs w:val="18"/>
                <w:lang w:val="it-IT"/>
              </w:rPr>
            </w:pPr>
            <w:r w:rsidRPr="00C62B2F">
              <w:rPr>
                <w:rFonts w:ascii="Times New Roman" w:hAnsi="Times New Roman"/>
                <w:b/>
                <w:i/>
                <w:color w:val="auto"/>
                <w:sz w:val="18"/>
                <w:szCs w:val="18"/>
                <w:lang w:val="it-IT"/>
              </w:rPr>
              <w:t>Solicitări dinamice: oboseala materialelor</w:t>
            </w:r>
          </w:p>
          <w:p w14:paraId="5DE2F8AD" w14:textId="77777777" w:rsidR="00A554C0" w:rsidRPr="00C62B2F" w:rsidRDefault="00A554C0" w:rsidP="00C43BAA">
            <w:pPr>
              <w:rPr>
                <w:sz w:val="18"/>
                <w:szCs w:val="18"/>
                <w:lang w:val="it-IT"/>
              </w:rPr>
            </w:pPr>
            <w:proofErr w:type="spellStart"/>
            <w:r w:rsidRPr="004F4177">
              <w:rPr>
                <w:sz w:val="18"/>
                <w:szCs w:val="18"/>
                <w:lang w:val="ro-RO"/>
              </w:rPr>
              <w:t>Definiţii</w:t>
            </w:r>
            <w:proofErr w:type="spellEnd"/>
            <w:r w:rsidRPr="004F4177">
              <w:rPr>
                <w:sz w:val="18"/>
                <w:szCs w:val="18"/>
                <w:lang w:val="ro-RO"/>
              </w:rPr>
              <w:t xml:space="preserve">, cicluri de oboseală, diagrama Haigh, concentratori de tensiuni, expresii analitice ale coeficientului de </w:t>
            </w:r>
            <w:proofErr w:type="spellStart"/>
            <w:r w:rsidRPr="004F4177">
              <w:rPr>
                <w:sz w:val="18"/>
                <w:szCs w:val="18"/>
                <w:lang w:val="ro-RO"/>
              </w:rPr>
              <w:t>siguranţă</w:t>
            </w:r>
            <w:proofErr w:type="spellEnd"/>
            <w:r w:rsidRPr="004F4177">
              <w:rPr>
                <w:sz w:val="18"/>
                <w:szCs w:val="18"/>
                <w:lang w:val="ro-RO"/>
              </w:rPr>
              <w:t xml:space="preserve"> la oboseală.</w:t>
            </w:r>
          </w:p>
        </w:tc>
        <w:tc>
          <w:tcPr>
            <w:tcW w:w="660" w:type="dxa"/>
          </w:tcPr>
          <w:p w14:paraId="676ADF6F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0" w:type="dxa"/>
            <w:vMerge/>
          </w:tcPr>
          <w:p w14:paraId="0A0A9652" w14:textId="77777777" w:rsidR="00A554C0" w:rsidRPr="004F4177" w:rsidRDefault="00A554C0" w:rsidP="00C43BA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939" w:type="dxa"/>
            <w:vMerge/>
          </w:tcPr>
          <w:p w14:paraId="533577F8" w14:textId="77777777" w:rsidR="00A554C0" w:rsidRPr="00E779E1" w:rsidRDefault="00A554C0" w:rsidP="00C43BA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554C0" w:rsidRPr="00675224" w14:paraId="7673FB01" w14:textId="77777777" w:rsidTr="00C43BAA">
        <w:trPr>
          <w:trHeight w:val="215"/>
        </w:trPr>
        <w:tc>
          <w:tcPr>
            <w:tcW w:w="9634" w:type="dxa"/>
            <w:gridSpan w:val="4"/>
          </w:tcPr>
          <w:p w14:paraId="7E755612" w14:textId="77777777" w:rsidR="00A554C0" w:rsidRPr="00137D5F" w:rsidRDefault="00A554C0" w:rsidP="00C43BAA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137D5F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A554C0" w:rsidRPr="004F4177" w14:paraId="555CEA68" w14:textId="77777777" w:rsidTr="00C43BAA">
        <w:trPr>
          <w:trHeight w:val="230"/>
        </w:trPr>
        <w:tc>
          <w:tcPr>
            <w:tcW w:w="9634" w:type="dxa"/>
            <w:gridSpan w:val="4"/>
          </w:tcPr>
          <w:p w14:paraId="5A7148FA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Botean, A., Rezistența materialelor. Solicitări simple. U.T. Press Cluj-Napoca, 2018.</w:t>
            </w:r>
          </w:p>
          <w:p w14:paraId="47098326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Capraru, N., Rezistența materialelor, vol. 1, Matrix ROM București, 2017.</w:t>
            </w:r>
          </w:p>
          <w:p w14:paraId="52F92AF6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Diaconescu, E., Glovnea, M., Elemente de teoria elasticităţii, cu aplicaţii la solicitări simple, Ed. Universităţii Suceava, 2007.</w:t>
            </w:r>
          </w:p>
          <w:p w14:paraId="3BF1F742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 xml:space="preserve">Deutsch, I., Rezistenţa materialelor, Ed. Didactică şi Pedagogică, Bucureşti, 1979. </w:t>
            </w:r>
          </w:p>
          <w:p w14:paraId="4CA77B4A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Gârbea, H., Sălceanu, R.,  Elemente de Rezistența materialelor, partea a II-a, ePublishers, 2016.</w:t>
            </w:r>
          </w:p>
          <w:p w14:paraId="50319754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Gârbea, H., Sălceanu, R.,  Elemente de Rezistența materialelor. Curs universitar, 2019.</w:t>
            </w:r>
          </w:p>
          <w:p w14:paraId="19875C5E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Glovnea, M., Rezistența materialelor, Note de curs.</w:t>
            </w:r>
          </w:p>
          <w:p w14:paraId="78EF365F" w14:textId="77777777" w:rsidR="00A554C0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F4177">
              <w:rPr>
                <w:sz w:val="18"/>
                <w:szCs w:val="18"/>
                <w:lang w:val="ro-RO"/>
              </w:rPr>
              <w:t>Pastramă, Ș., Strength of Materials 2, Matrix ROM București, 2019.</w:t>
            </w:r>
          </w:p>
          <w:p w14:paraId="0C05CB82" w14:textId="77777777" w:rsidR="00A554C0" w:rsidRPr="004F4177" w:rsidRDefault="00A554C0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1464F">
              <w:rPr>
                <w:sz w:val="18"/>
                <w:szCs w:val="18"/>
                <w:lang w:val="ro-RO"/>
              </w:rPr>
              <w:t xml:space="preserve">Roșca, V., Geonea, I.D., Romanescu, A.E., </w:t>
            </w:r>
            <w:r w:rsidRPr="0041464F">
              <w:rPr>
                <w:bCs/>
                <w:sz w:val="18"/>
                <w:szCs w:val="18"/>
                <w:lang w:val="ro-RO"/>
              </w:rPr>
              <w:t xml:space="preserve">Rezistența materialelor - volumul 1 - Solicitări simple. Teorie și aplicații rezolvate, </w:t>
            </w:r>
            <w:hyperlink r:id="rId9" w:tooltip="Editura Sitech" w:history="1">
              <w:r w:rsidRPr="0041464F">
                <w:rPr>
                  <w:rStyle w:val="Hyperlink"/>
                  <w:sz w:val="18"/>
                  <w:szCs w:val="18"/>
                  <w:lang w:val="ro-RO"/>
                </w:rPr>
                <w:t xml:space="preserve">Editura </w:t>
              </w:r>
              <w:proofErr w:type="spellStart"/>
              <w:r w:rsidRPr="0041464F">
                <w:rPr>
                  <w:rStyle w:val="Hyperlink"/>
                  <w:sz w:val="18"/>
                  <w:szCs w:val="18"/>
                  <w:lang w:val="ro-RO"/>
                </w:rPr>
                <w:t>Sitech</w:t>
              </w:r>
              <w:proofErr w:type="spellEnd"/>
            </w:hyperlink>
            <w:r w:rsidRPr="0041464F">
              <w:rPr>
                <w:color w:val="000000"/>
                <w:sz w:val="18"/>
                <w:szCs w:val="18"/>
                <w:lang w:val="ro-RO"/>
              </w:rPr>
              <w:t>, 2015.</w:t>
            </w:r>
          </w:p>
        </w:tc>
      </w:tr>
    </w:tbl>
    <w:p w14:paraId="63C11F72" w14:textId="05C09616" w:rsidR="00A554C0" w:rsidRDefault="00A554C0" w:rsidP="00A554C0">
      <w:pPr>
        <w:tabs>
          <w:tab w:val="left" w:pos="1049"/>
          <w:tab w:val="left" w:pos="1050"/>
        </w:tabs>
        <w:spacing w:after="5"/>
        <w:rPr>
          <w:b/>
          <w:sz w:val="18"/>
          <w:lang w:val="ro-RO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85"/>
        <w:gridCol w:w="660"/>
        <w:gridCol w:w="1650"/>
        <w:gridCol w:w="939"/>
      </w:tblGrid>
      <w:tr w:rsidR="00183B29" w:rsidRPr="009F7D20" w14:paraId="52AF01F7" w14:textId="77777777" w:rsidTr="00C43BAA">
        <w:trPr>
          <w:trHeight w:val="215"/>
        </w:trPr>
        <w:tc>
          <w:tcPr>
            <w:tcW w:w="6385" w:type="dxa"/>
          </w:tcPr>
          <w:p w14:paraId="059C39B1" w14:textId="77777777" w:rsidR="00183B29" w:rsidRPr="009F7D20" w:rsidRDefault="00183B29" w:rsidP="00C43BAA">
            <w:pPr>
              <w:pStyle w:val="TableParagraph"/>
              <w:ind w:left="102"/>
              <w:rPr>
                <w:sz w:val="18"/>
                <w:lang w:val="ro-RO"/>
              </w:rPr>
            </w:pPr>
            <w:r w:rsidRPr="009F7D20">
              <w:rPr>
                <w:w w:val="105"/>
                <w:sz w:val="18"/>
                <w:lang w:val="ro-RO"/>
              </w:rPr>
              <w:t>Aplicații (</w:t>
            </w:r>
            <w:r w:rsidRPr="00711662">
              <w:rPr>
                <w:w w:val="105"/>
                <w:sz w:val="18"/>
                <w:lang w:val="ro-RO"/>
              </w:rPr>
              <w:t>seminar</w:t>
            </w:r>
            <w:r w:rsidRPr="009F7D20">
              <w:rPr>
                <w:w w:val="105"/>
                <w:sz w:val="18"/>
                <w:lang w:val="ro-RO"/>
              </w:rPr>
              <w:t xml:space="preserve"> / </w:t>
            </w:r>
            <w:r w:rsidRPr="00711662">
              <w:rPr>
                <w:b/>
                <w:i/>
                <w:w w:val="105"/>
                <w:sz w:val="18"/>
                <w:lang w:val="ro-RO"/>
              </w:rPr>
              <w:t>laborator</w:t>
            </w:r>
            <w:r w:rsidRPr="009F7D20">
              <w:rPr>
                <w:w w:val="105"/>
                <w:sz w:val="18"/>
                <w:lang w:val="ro-RO"/>
              </w:rPr>
              <w:t xml:space="preserve"> / lucrări practice / proiect)</w:t>
            </w:r>
          </w:p>
        </w:tc>
        <w:tc>
          <w:tcPr>
            <w:tcW w:w="660" w:type="dxa"/>
          </w:tcPr>
          <w:p w14:paraId="555DF658" w14:textId="77777777" w:rsidR="00183B29" w:rsidRPr="009F7D20" w:rsidRDefault="00183B29" w:rsidP="00C43BAA">
            <w:pPr>
              <w:pStyle w:val="TableParagraph"/>
              <w:ind w:left="101"/>
              <w:rPr>
                <w:sz w:val="18"/>
                <w:lang w:val="ro-RO"/>
              </w:rPr>
            </w:pPr>
            <w:r w:rsidRPr="009F7D20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650" w:type="dxa"/>
          </w:tcPr>
          <w:p w14:paraId="10C06CE8" w14:textId="77777777" w:rsidR="00183B29" w:rsidRPr="00376464" w:rsidRDefault="00183B29" w:rsidP="00C43BAA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376464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939" w:type="dxa"/>
          </w:tcPr>
          <w:p w14:paraId="411EB914" w14:textId="77777777" w:rsidR="00183B29" w:rsidRPr="009F7D20" w:rsidRDefault="00183B29" w:rsidP="00C43BAA">
            <w:pPr>
              <w:pStyle w:val="TableParagraph"/>
              <w:rPr>
                <w:sz w:val="18"/>
                <w:lang w:val="ro-RO"/>
              </w:rPr>
            </w:pPr>
            <w:r w:rsidRPr="009F7D20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183B29" w:rsidRPr="003161C2" w14:paraId="083B3D15" w14:textId="77777777" w:rsidTr="00C43BAA">
        <w:trPr>
          <w:trHeight w:val="228"/>
        </w:trPr>
        <w:tc>
          <w:tcPr>
            <w:tcW w:w="6385" w:type="dxa"/>
          </w:tcPr>
          <w:p w14:paraId="1EEB486F" w14:textId="77777777" w:rsidR="00183B29" w:rsidRPr="003161C2" w:rsidRDefault="00183B29" w:rsidP="00C43BAA">
            <w:pPr>
              <w:jc w:val="both"/>
              <w:rPr>
                <w:b/>
                <w:bCs/>
                <w:i/>
                <w:sz w:val="18"/>
                <w:szCs w:val="18"/>
                <w:lang w:val="it-IT"/>
              </w:rPr>
            </w:pPr>
            <w:r w:rsidRPr="003161C2">
              <w:rPr>
                <w:b/>
                <w:bCs/>
                <w:i/>
                <w:sz w:val="18"/>
                <w:szCs w:val="18"/>
                <w:lang w:val="it-IT"/>
              </w:rPr>
              <w:t>Laborator 1. (Laborator introductiv)</w:t>
            </w:r>
          </w:p>
          <w:p w14:paraId="43468CC9" w14:textId="77777777" w:rsidR="00183B29" w:rsidRPr="003161C2" w:rsidRDefault="00183B29" w:rsidP="00C43BAA">
            <w:pPr>
              <w:rPr>
                <w:sz w:val="18"/>
                <w:szCs w:val="18"/>
                <w:lang w:val="ro-RO"/>
              </w:rPr>
            </w:pPr>
            <w:r w:rsidRPr="00C62B2F">
              <w:rPr>
                <w:color w:val="222222"/>
                <w:sz w:val="18"/>
                <w:szCs w:val="18"/>
                <w:lang w:val="it-IT"/>
              </w:rPr>
              <w:t>NSSM în Laboratorul de Rezistența materialelor. Prezentarea tematicii lucrărilor de laborator.</w:t>
            </w:r>
          </w:p>
        </w:tc>
        <w:tc>
          <w:tcPr>
            <w:tcW w:w="660" w:type="dxa"/>
          </w:tcPr>
          <w:p w14:paraId="0493D949" w14:textId="66299E8C" w:rsidR="00183B29" w:rsidRPr="003161C2" w:rsidRDefault="001C17AB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</w:tcPr>
          <w:p w14:paraId="370365F7" w14:textId="77777777" w:rsidR="00183B29" w:rsidRPr="003161C2" w:rsidRDefault="00183B29" w:rsidP="00C43BAA">
            <w:pPr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3161C2">
              <w:rPr>
                <w:color w:val="000000"/>
                <w:sz w:val="18"/>
                <w:szCs w:val="18"/>
              </w:rPr>
              <w:t>Instruire</w:t>
            </w:r>
            <w:proofErr w:type="spellEnd"/>
            <w:r w:rsidRPr="003161C2">
              <w:rPr>
                <w:color w:val="000000"/>
                <w:sz w:val="18"/>
                <w:szCs w:val="18"/>
              </w:rPr>
              <w:t>,</w:t>
            </w:r>
          </w:p>
          <w:p w14:paraId="186B8129" w14:textId="77777777" w:rsidR="00183B29" w:rsidRPr="003161C2" w:rsidRDefault="00183B29" w:rsidP="00C43BAA">
            <w:pPr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3161C2">
              <w:rPr>
                <w:sz w:val="18"/>
                <w:szCs w:val="18"/>
              </w:rPr>
              <w:t>expunere</w:t>
            </w:r>
            <w:proofErr w:type="spellEnd"/>
            <w:r w:rsidRPr="003161C2">
              <w:rPr>
                <w:sz w:val="18"/>
                <w:szCs w:val="18"/>
              </w:rPr>
              <w:t xml:space="preserve">, </w:t>
            </w:r>
            <w:proofErr w:type="spellStart"/>
            <w:r w:rsidRPr="003161C2">
              <w:rPr>
                <w:sz w:val="18"/>
                <w:szCs w:val="18"/>
              </w:rPr>
              <w:t>conversație</w:t>
            </w:r>
            <w:proofErr w:type="spellEnd"/>
            <w:r w:rsidRPr="003161C2">
              <w:rPr>
                <w:sz w:val="18"/>
                <w:szCs w:val="18"/>
              </w:rPr>
              <w:t>.</w:t>
            </w:r>
          </w:p>
        </w:tc>
        <w:tc>
          <w:tcPr>
            <w:tcW w:w="939" w:type="dxa"/>
            <w:vMerge w:val="restart"/>
          </w:tcPr>
          <w:p w14:paraId="6F46BFDC" w14:textId="77777777" w:rsidR="00183B29" w:rsidRPr="003161C2" w:rsidRDefault="00183B29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C62B2F" w14:paraId="481092C1" w14:textId="77777777" w:rsidTr="00C43BAA">
        <w:trPr>
          <w:trHeight w:val="228"/>
        </w:trPr>
        <w:tc>
          <w:tcPr>
            <w:tcW w:w="6385" w:type="dxa"/>
          </w:tcPr>
          <w:p w14:paraId="63A3004E" w14:textId="77777777" w:rsidR="00FF6DB4" w:rsidRPr="003161C2" w:rsidRDefault="00FF6DB4" w:rsidP="00C43BAA">
            <w:pPr>
              <w:shd w:val="clear" w:color="auto" w:fill="FFFFFF"/>
              <w:rPr>
                <w:b/>
                <w:i/>
                <w:sz w:val="18"/>
                <w:szCs w:val="18"/>
                <w:lang w:val="ro-RO"/>
              </w:rPr>
            </w:pPr>
            <w:r w:rsidRPr="00C62B2F">
              <w:rPr>
                <w:b/>
                <w:i/>
                <w:color w:val="222222"/>
                <w:sz w:val="18"/>
                <w:szCs w:val="18"/>
                <w:lang w:val="it-IT"/>
              </w:rPr>
              <w:t>Laborator 2.</w:t>
            </w:r>
            <w:r w:rsidRPr="00C62B2F">
              <w:rPr>
                <w:color w:val="222222"/>
                <w:sz w:val="18"/>
                <w:szCs w:val="18"/>
                <w:lang w:val="it-IT"/>
              </w:rPr>
              <w:t xml:space="preserve"> Testarea la tracțiune a oțelului și trasarea caracteristicii tensiune – deformație.</w:t>
            </w:r>
          </w:p>
        </w:tc>
        <w:tc>
          <w:tcPr>
            <w:tcW w:w="660" w:type="dxa"/>
          </w:tcPr>
          <w:p w14:paraId="7F4F9A95" w14:textId="53589BDB" w:rsidR="00FF6DB4" w:rsidRPr="003161C2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 w:val="restart"/>
          </w:tcPr>
          <w:p w14:paraId="2BEA35B3" w14:textId="77777777" w:rsidR="00FF6DB4" w:rsidRPr="00C62B2F" w:rsidRDefault="00FF6DB4" w:rsidP="00C43BAA">
            <w:pPr>
              <w:pStyle w:val="BodyTextIndent3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C62B2F">
              <w:rPr>
                <w:sz w:val="18"/>
                <w:szCs w:val="18"/>
                <w:lang w:val="it-IT"/>
              </w:rPr>
              <w:t>Clarificare conceptuală, efectuarea de experimente, interpretare de rezultate.</w:t>
            </w:r>
          </w:p>
        </w:tc>
        <w:tc>
          <w:tcPr>
            <w:tcW w:w="939" w:type="dxa"/>
            <w:vMerge/>
          </w:tcPr>
          <w:p w14:paraId="531AD956" w14:textId="77777777" w:rsidR="00FF6DB4" w:rsidRPr="00C62B2F" w:rsidRDefault="00FF6DB4" w:rsidP="00C43BAA">
            <w:pPr>
              <w:pStyle w:val="BodyTextIndent3"/>
              <w:ind w:left="0"/>
              <w:rPr>
                <w:sz w:val="18"/>
                <w:szCs w:val="18"/>
                <w:lang w:val="it-IT"/>
              </w:rPr>
            </w:pPr>
          </w:p>
        </w:tc>
      </w:tr>
      <w:tr w:rsidR="00FF6DB4" w:rsidRPr="003161C2" w14:paraId="6ADBD879" w14:textId="77777777" w:rsidTr="00C43BAA">
        <w:trPr>
          <w:trHeight w:val="228"/>
        </w:trPr>
        <w:tc>
          <w:tcPr>
            <w:tcW w:w="6385" w:type="dxa"/>
          </w:tcPr>
          <w:p w14:paraId="3EDAE023" w14:textId="77777777" w:rsidR="00FF6DB4" w:rsidRPr="003161C2" w:rsidRDefault="00FF6DB4" w:rsidP="00C43BAA">
            <w:pPr>
              <w:shd w:val="clear" w:color="auto" w:fill="FFFFFF"/>
              <w:rPr>
                <w:sz w:val="18"/>
                <w:szCs w:val="18"/>
              </w:rPr>
            </w:pPr>
            <w:r w:rsidRPr="003161C2">
              <w:rPr>
                <w:b/>
                <w:i/>
                <w:sz w:val="18"/>
                <w:szCs w:val="18"/>
                <w:lang w:val="ro-RO"/>
              </w:rPr>
              <w:t xml:space="preserve">Laborator 3. </w:t>
            </w:r>
            <w:proofErr w:type="spellStart"/>
            <w:r w:rsidRPr="003161C2">
              <w:rPr>
                <w:sz w:val="18"/>
                <w:szCs w:val="18"/>
              </w:rPr>
              <w:t>Determinarea</w:t>
            </w:r>
            <w:proofErr w:type="spellEnd"/>
            <w:r w:rsidRPr="003161C2">
              <w:rPr>
                <w:sz w:val="18"/>
                <w:szCs w:val="18"/>
              </w:rPr>
              <w:t xml:space="preserve"> </w:t>
            </w:r>
            <w:proofErr w:type="spellStart"/>
            <w:r w:rsidRPr="003161C2">
              <w:rPr>
                <w:sz w:val="18"/>
                <w:szCs w:val="18"/>
              </w:rPr>
              <w:t>deformațiilor</w:t>
            </w:r>
            <w:proofErr w:type="spellEnd"/>
            <w:r w:rsidRPr="003161C2">
              <w:rPr>
                <w:sz w:val="18"/>
                <w:szCs w:val="18"/>
              </w:rPr>
              <w:t xml:space="preserve"> de </w:t>
            </w:r>
            <w:proofErr w:type="spellStart"/>
            <w:r w:rsidRPr="003161C2">
              <w:rPr>
                <w:sz w:val="18"/>
                <w:szCs w:val="18"/>
              </w:rPr>
              <w:t>încovoiere</w:t>
            </w:r>
            <w:proofErr w:type="spellEnd"/>
            <w:r w:rsidRPr="003161C2">
              <w:rPr>
                <w:sz w:val="18"/>
                <w:szCs w:val="18"/>
              </w:rPr>
              <w:t xml:space="preserve"> la bare </w:t>
            </w:r>
            <w:proofErr w:type="spellStart"/>
            <w:r w:rsidRPr="003161C2">
              <w:rPr>
                <w:sz w:val="18"/>
                <w:szCs w:val="18"/>
              </w:rPr>
              <w:t>drepte</w:t>
            </w:r>
            <w:proofErr w:type="spellEnd"/>
            <w:r w:rsidRPr="003161C2">
              <w:rPr>
                <w:sz w:val="18"/>
                <w:szCs w:val="18"/>
              </w:rPr>
              <w:t>.</w:t>
            </w:r>
          </w:p>
        </w:tc>
        <w:tc>
          <w:tcPr>
            <w:tcW w:w="660" w:type="dxa"/>
          </w:tcPr>
          <w:p w14:paraId="6DD57960" w14:textId="42B9C55B" w:rsidR="00FF6DB4" w:rsidRPr="003161C2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319E4FD6" w14:textId="77777777" w:rsidR="00FF6DB4" w:rsidRPr="003161C2" w:rsidRDefault="00FF6DB4" w:rsidP="00C43BAA">
            <w:pPr>
              <w:pStyle w:val="BodyTextIndent3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2169973E" w14:textId="77777777" w:rsidR="00FF6DB4" w:rsidRPr="003161C2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3161C2" w14:paraId="44C615AE" w14:textId="77777777" w:rsidTr="00C43BAA">
        <w:trPr>
          <w:trHeight w:val="228"/>
        </w:trPr>
        <w:tc>
          <w:tcPr>
            <w:tcW w:w="6385" w:type="dxa"/>
          </w:tcPr>
          <w:p w14:paraId="0F0C8795" w14:textId="09995509" w:rsidR="00FF6DB4" w:rsidRPr="00C62B2F" w:rsidRDefault="00FF6DB4" w:rsidP="00C43BAA">
            <w:pPr>
              <w:shd w:val="clear" w:color="auto" w:fill="FFFFFF"/>
              <w:rPr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4.</w:t>
            </w:r>
            <w:r w:rsidRPr="00C62B2F">
              <w:rPr>
                <w:sz w:val="18"/>
                <w:szCs w:val="18"/>
                <w:lang w:val="it-IT"/>
              </w:rPr>
              <w:t xml:space="preserve"> Determinarea forței critice de flambaj pentru o bară cu secțiune circulară.</w:t>
            </w:r>
          </w:p>
        </w:tc>
        <w:tc>
          <w:tcPr>
            <w:tcW w:w="660" w:type="dxa"/>
          </w:tcPr>
          <w:p w14:paraId="6EBA08B6" w14:textId="66BCAB26" w:rsidR="00FF6DB4" w:rsidRPr="003161C2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71ED270C" w14:textId="77777777" w:rsidR="00FF6DB4" w:rsidRPr="003161C2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31FFFE28" w14:textId="77777777" w:rsidR="00FF6DB4" w:rsidRPr="003161C2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3161C2" w14:paraId="6A95EFB2" w14:textId="77777777" w:rsidTr="00C43BAA">
        <w:trPr>
          <w:trHeight w:val="228"/>
        </w:trPr>
        <w:tc>
          <w:tcPr>
            <w:tcW w:w="6385" w:type="dxa"/>
          </w:tcPr>
          <w:p w14:paraId="7E3A832F" w14:textId="77777777" w:rsidR="00FF6DB4" w:rsidRPr="00C62B2F" w:rsidRDefault="00FF6DB4" w:rsidP="00C43BAA">
            <w:pPr>
              <w:shd w:val="clear" w:color="auto" w:fill="FFFFFF"/>
              <w:rPr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5</w:t>
            </w:r>
            <w:r w:rsidRPr="00C62B2F">
              <w:rPr>
                <w:sz w:val="18"/>
                <w:szCs w:val="18"/>
                <w:lang w:val="it-IT"/>
              </w:rPr>
              <w:t>. Determinarea unghiului de răsucire la o bară cu secțiune circulară.</w:t>
            </w:r>
          </w:p>
        </w:tc>
        <w:tc>
          <w:tcPr>
            <w:tcW w:w="660" w:type="dxa"/>
          </w:tcPr>
          <w:p w14:paraId="25C78D26" w14:textId="3D3572F9" w:rsidR="00FF6DB4" w:rsidRPr="003161C2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737EB402" w14:textId="77777777" w:rsidR="00FF6DB4" w:rsidRPr="003161C2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5ECC9C52" w14:textId="77777777" w:rsidR="00FF6DB4" w:rsidRPr="003161C2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19ED4504" w14:textId="77777777" w:rsidTr="00C43BAA">
        <w:trPr>
          <w:trHeight w:val="228"/>
        </w:trPr>
        <w:tc>
          <w:tcPr>
            <w:tcW w:w="6385" w:type="dxa"/>
          </w:tcPr>
          <w:p w14:paraId="15196DD0" w14:textId="4A4334EF" w:rsidR="00FF6DB4" w:rsidRPr="00C62B2F" w:rsidRDefault="00FF6DB4" w:rsidP="001C17AB">
            <w:pPr>
              <w:shd w:val="clear" w:color="auto" w:fill="FFFFFF"/>
              <w:rPr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6.</w:t>
            </w:r>
            <w:r w:rsidRPr="00C62B2F">
              <w:rPr>
                <w:sz w:val="18"/>
                <w:szCs w:val="18"/>
                <w:lang w:val="it-IT"/>
              </w:rPr>
              <w:t xml:space="preserve"> Mărci tensometrice: principii, clasificare, montaj, calibrare</w:t>
            </w:r>
          </w:p>
        </w:tc>
        <w:tc>
          <w:tcPr>
            <w:tcW w:w="660" w:type="dxa"/>
          </w:tcPr>
          <w:p w14:paraId="0B96787E" w14:textId="7FDF0297" w:rsidR="00FF6DB4" w:rsidRPr="00ED1BA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26992888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5CB4AA11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0BAB4E98" w14:textId="77777777" w:rsidTr="00C43BAA">
        <w:trPr>
          <w:trHeight w:val="228"/>
        </w:trPr>
        <w:tc>
          <w:tcPr>
            <w:tcW w:w="6385" w:type="dxa"/>
          </w:tcPr>
          <w:p w14:paraId="37C1C9AF" w14:textId="3AB59A5E" w:rsidR="00FF6DB4" w:rsidRPr="00C62B2F" w:rsidRDefault="00FF6DB4" w:rsidP="00C43BAA">
            <w:pPr>
              <w:shd w:val="clear" w:color="auto" w:fill="FFFFFF"/>
              <w:rPr>
                <w:b/>
                <w:i/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7.</w:t>
            </w:r>
            <w:r w:rsidRPr="00C62B2F">
              <w:rPr>
                <w:sz w:val="18"/>
                <w:szCs w:val="18"/>
                <w:lang w:val="it-IT"/>
              </w:rPr>
              <w:t xml:space="preserve"> Masurarea deformațiilor de încovoiere utilizând mărci tensometrice.</w:t>
            </w:r>
          </w:p>
        </w:tc>
        <w:tc>
          <w:tcPr>
            <w:tcW w:w="660" w:type="dxa"/>
          </w:tcPr>
          <w:p w14:paraId="20631BB6" w14:textId="29BD7511" w:rsidR="00FF6DB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152AE67E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29D92D4B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3298CA90" w14:textId="77777777" w:rsidTr="00C43BAA">
        <w:trPr>
          <w:trHeight w:val="228"/>
        </w:trPr>
        <w:tc>
          <w:tcPr>
            <w:tcW w:w="6385" w:type="dxa"/>
          </w:tcPr>
          <w:p w14:paraId="6BC80E31" w14:textId="3A215199" w:rsidR="00FF6DB4" w:rsidRPr="00C62B2F" w:rsidRDefault="00FF6DB4" w:rsidP="001C17AB">
            <w:pPr>
              <w:shd w:val="clear" w:color="auto" w:fill="FFFFFF"/>
              <w:rPr>
                <w:b/>
                <w:i/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8.</w:t>
            </w:r>
            <w:r w:rsidRPr="00C62B2F">
              <w:rPr>
                <w:sz w:val="18"/>
                <w:szCs w:val="18"/>
                <w:lang w:val="it-IT"/>
              </w:rPr>
              <w:t xml:space="preserve"> Masurarea deformațiilor de r</w:t>
            </w:r>
            <w:r>
              <w:rPr>
                <w:sz w:val="18"/>
                <w:szCs w:val="18"/>
                <w:lang w:val="ro-RO"/>
              </w:rPr>
              <w:t>ă</w:t>
            </w:r>
            <w:r w:rsidRPr="00C62B2F">
              <w:rPr>
                <w:sz w:val="18"/>
                <w:szCs w:val="18"/>
                <w:lang w:val="it-IT"/>
              </w:rPr>
              <w:t>sucire utilizând mărci tensometrice.</w:t>
            </w:r>
          </w:p>
        </w:tc>
        <w:tc>
          <w:tcPr>
            <w:tcW w:w="660" w:type="dxa"/>
          </w:tcPr>
          <w:p w14:paraId="74D55559" w14:textId="6440D28F" w:rsidR="00FF6DB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373838BC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02E55273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4F5C42A0" w14:textId="77777777" w:rsidTr="00C43BAA">
        <w:trPr>
          <w:trHeight w:val="228"/>
        </w:trPr>
        <w:tc>
          <w:tcPr>
            <w:tcW w:w="6385" w:type="dxa"/>
          </w:tcPr>
          <w:p w14:paraId="10C3BFD2" w14:textId="738BEF1C" w:rsidR="00FF6DB4" w:rsidRPr="00C62B2F" w:rsidRDefault="00FF6DB4" w:rsidP="001C17AB">
            <w:pPr>
              <w:shd w:val="clear" w:color="auto" w:fill="FFFFFF"/>
              <w:rPr>
                <w:b/>
                <w:i/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9.</w:t>
            </w:r>
            <w:r w:rsidRPr="00C62B2F">
              <w:rPr>
                <w:sz w:val="18"/>
                <w:szCs w:val="18"/>
                <w:lang w:val="it-IT"/>
              </w:rPr>
              <w:t xml:space="preserve"> Masurarea deformațiilor de încovoiere la bare curbe.</w:t>
            </w:r>
          </w:p>
        </w:tc>
        <w:tc>
          <w:tcPr>
            <w:tcW w:w="660" w:type="dxa"/>
          </w:tcPr>
          <w:p w14:paraId="40A2998E" w14:textId="25DA996F" w:rsidR="00FF6DB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38E9B441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78B4E904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79E7E04E" w14:textId="77777777" w:rsidTr="00C43BAA">
        <w:trPr>
          <w:trHeight w:val="228"/>
        </w:trPr>
        <w:tc>
          <w:tcPr>
            <w:tcW w:w="6385" w:type="dxa"/>
          </w:tcPr>
          <w:p w14:paraId="6CA57734" w14:textId="4CDA63F1" w:rsidR="00FF6DB4" w:rsidRPr="003161C2" w:rsidRDefault="00FF6DB4" w:rsidP="001C17AB">
            <w:pPr>
              <w:shd w:val="clear" w:color="auto" w:fill="FFFFFF"/>
              <w:rPr>
                <w:b/>
                <w:i/>
                <w:sz w:val="18"/>
                <w:szCs w:val="18"/>
              </w:rPr>
            </w:pPr>
            <w:proofErr w:type="spellStart"/>
            <w:r>
              <w:rPr>
                <w:b/>
                <w:i/>
                <w:sz w:val="18"/>
                <w:szCs w:val="18"/>
              </w:rPr>
              <w:t>Laborator</w:t>
            </w:r>
            <w:proofErr w:type="spellEnd"/>
            <w:r>
              <w:rPr>
                <w:b/>
                <w:i/>
                <w:sz w:val="18"/>
                <w:szCs w:val="18"/>
              </w:rPr>
              <w:t xml:space="preserve"> 10</w:t>
            </w:r>
            <w:r w:rsidRPr="003161C2">
              <w:rPr>
                <w:b/>
                <w:i/>
                <w:sz w:val="18"/>
                <w:szCs w:val="18"/>
              </w:rPr>
              <w:t>.</w:t>
            </w:r>
            <w:r w:rsidRPr="003161C2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terminare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3161C2">
              <w:rPr>
                <w:sz w:val="18"/>
                <w:szCs w:val="18"/>
              </w:rPr>
              <w:t>deformațiilor</w:t>
            </w:r>
            <w:proofErr w:type="spellEnd"/>
            <w:r w:rsidRPr="003161C2">
              <w:rPr>
                <w:sz w:val="18"/>
                <w:szCs w:val="18"/>
              </w:rPr>
              <w:t xml:space="preserve"> de </w:t>
            </w:r>
            <w:proofErr w:type="spellStart"/>
            <w:r w:rsidRPr="003161C2">
              <w:rPr>
                <w:sz w:val="18"/>
                <w:szCs w:val="18"/>
              </w:rPr>
              <w:t>încovoiere</w:t>
            </w:r>
            <w:proofErr w:type="spellEnd"/>
            <w:r>
              <w:rPr>
                <w:sz w:val="18"/>
                <w:szCs w:val="18"/>
              </w:rPr>
              <w:t xml:space="preserve"> la bare </w:t>
            </w:r>
            <w:proofErr w:type="spellStart"/>
            <w:r>
              <w:rPr>
                <w:sz w:val="18"/>
                <w:szCs w:val="18"/>
              </w:rPr>
              <w:t>drepte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simpl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sz w:val="18"/>
                <w:szCs w:val="18"/>
              </w:rPr>
              <w:t>rezemate</w:t>
            </w:r>
            <w:proofErr w:type="spellEnd"/>
            <w:r>
              <w:rPr>
                <w:sz w:val="18"/>
                <w:szCs w:val="18"/>
              </w:rPr>
              <w:t xml:space="preserve">,  </w:t>
            </w:r>
            <w:proofErr w:type="spellStart"/>
            <w:r>
              <w:rPr>
                <w:sz w:val="18"/>
                <w:szCs w:val="18"/>
              </w:rPr>
              <w:t>utilizand</w:t>
            </w:r>
            <w:proofErr w:type="spellEnd"/>
            <w:proofErr w:type="gram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latforma</w:t>
            </w:r>
            <w:proofErr w:type="spellEnd"/>
            <w:r>
              <w:rPr>
                <w:sz w:val="18"/>
                <w:szCs w:val="18"/>
              </w:rPr>
              <w:t xml:space="preserve"> SKYCIV</w:t>
            </w:r>
            <w:r w:rsidRPr="003161C2">
              <w:rPr>
                <w:sz w:val="18"/>
                <w:szCs w:val="18"/>
              </w:rPr>
              <w:t>.</w:t>
            </w:r>
          </w:p>
        </w:tc>
        <w:tc>
          <w:tcPr>
            <w:tcW w:w="660" w:type="dxa"/>
          </w:tcPr>
          <w:p w14:paraId="22DB04BF" w14:textId="4E3CF6DD" w:rsidR="00FF6DB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4751DACB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2A437B8F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2308B5D2" w14:textId="77777777" w:rsidTr="00C43BAA">
        <w:trPr>
          <w:trHeight w:val="228"/>
        </w:trPr>
        <w:tc>
          <w:tcPr>
            <w:tcW w:w="6385" w:type="dxa"/>
          </w:tcPr>
          <w:p w14:paraId="3C9FBE8F" w14:textId="2FBB1B07" w:rsidR="00FF6DB4" w:rsidRPr="00C62B2F" w:rsidRDefault="00FF6DB4" w:rsidP="001C17AB">
            <w:pPr>
              <w:shd w:val="clear" w:color="auto" w:fill="FFFFFF"/>
              <w:rPr>
                <w:b/>
                <w:i/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11.</w:t>
            </w:r>
            <w:r w:rsidRPr="00C62B2F">
              <w:rPr>
                <w:sz w:val="18"/>
                <w:szCs w:val="18"/>
                <w:lang w:val="it-IT"/>
              </w:rPr>
              <w:t xml:space="preserve"> Determinarea deformațiilor de încovoiere la cadre simplu rezemate .</w:t>
            </w:r>
          </w:p>
        </w:tc>
        <w:tc>
          <w:tcPr>
            <w:tcW w:w="660" w:type="dxa"/>
          </w:tcPr>
          <w:p w14:paraId="575E4FBC" w14:textId="13D75753" w:rsidR="00FF6DB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5825CCB1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3D2A83A2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324457E7" w14:textId="77777777" w:rsidTr="00C43BAA">
        <w:trPr>
          <w:trHeight w:val="228"/>
        </w:trPr>
        <w:tc>
          <w:tcPr>
            <w:tcW w:w="6385" w:type="dxa"/>
          </w:tcPr>
          <w:p w14:paraId="4865FE8F" w14:textId="3B04D142" w:rsidR="00FF6DB4" w:rsidRPr="003161C2" w:rsidRDefault="00FF6DB4" w:rsidP="00FF6DB4">
            <w:pPr>
              <w:shd w:val="clear" w:color="auto" w:fill="FFFFFF"/>
              <w:rPr>
                <w:b/>
                <w:i/>
                <w:sz w:val="18"/>
                <w:szCs w:val="18"/>
              </w:rPr>
            </w:pPr>
            <w:proofErr w:type="spellStart"/>
            <w:r>
              <w:rPr>
                <w:b/>
                <w:i/>
                <w:sz w:val="18"/>
                <w:szCs w:val="18"/>
              </w:rPr>
              <w:t>Laborator</w:t>
            </w:r>
            <w:proofErr w:type="spellEnd"/>
            <w:r>
              <w:rPr>
                <w:b/>
                <w:i/>
                <w:sz w:val="18"/>
                <w:szCs w:val="18"/>
              </w:rPr>
              <w:t xml:space="preserve"> 12</w:t>
            </w:r>
            <w:r w:rsidRPr="003161C2">
              <w:rPr>
                <w:b/>
                <w:i/>
                <w:sz w:val="18"/>
                <w:szCs w:val="18"/>
              </w:rPr>
              <w:t>.</w:t>
            </w:r>
            <w:r w:rsidRPr="003161C2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terminare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formațiilor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răsucire</w:t>
            </w:r>
            <w:proofErr w:type="spellEnd"/>
            <w:r>
              <w:rPr>
                <w:sz w:val="18"/>
                <w:szCs w:val="18"/>
              </w:rPr>
              <w:t xml:space="preserve"> la bare cu </w:t>
            </w:r>
            <w:proofErr w:type="spellStart"/>
            <w:r>
              <w:rPr>
                <w:sz w:val="18"/>
                <w:szCs w:val="18"/>
              </w:rPr>
              <w:t>secțiu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ariabilă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î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repte</w:t>
            </w:r>
            <w:proofErr w:type="spellEnd"/>
            <w:r w:rsidRPr="003161C2">
              <w:rPr>
                <w:sz w:val="18"/>
                <w:szCs w:val="18"/>
              </w:rPr>
              <w:t>.</w:t>
            </w:r>
          </w:p>
        </w:tc>
        <w:tc>
          <w:tcPr>
            <w:tcW w:w="660" w:type="dxa"/>
          </w:tcPr>
          <w:p w14:paraId="0BE3A23F" w14:textId="473DD93A" w:rsidR="00FF6DB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36D40CC0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7FF9EE9F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FF6DB4" w:rsidRPr="00ED1BA4" w14:paraId="371601E8" w14:textId="77777777" w:rsidTr="00C43BAA">
        <w:trPr>
          <w:trHeight w:val="228"/>
        </w:trPr>
        <w:tc>
          <w:tcPr>
            <w:tcW w:w="6385" w:type="dxa"/>
          </w:tcPr>
          <w:p w14:paraId="4F213094" w14:textId="605E066E" w:rsidR="00FF6DB4" w:rsidRPr="00C62B2F" w:rsidRDefault="00FF6DB4" w:rsidP="00FF6DB4">
            <w:pPr>
              <w:shd w:val="clear" w:color="auto" w:fill="FFFFFF"/>
              <w:rPr>
                <w:b/>
                <w:i/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sz w:val="18"/>
                <w:szCs w:val="18"/>
                <w:lang w:val="it-IT"/>
              </w:rPr>
              <w:t>Laborator 13.</w:t>
            </w:r>
            <w:r w:rsidRPr="00C62B2F">
              <w:rPr>
                <w:sz w:val="18"/>
                <w:szCs w:val="18"/>
                <w:lang w:val="it-IT"/>
              </w:rPr>
              <w:t xml:space="preserve"> Determinarea deformațiilor la bare drepte cu sectiune patrata  solicitate la încovoiere și răsucire .</w:t>
            </w:r>
          </w:p>
        </w:tc>
        <w:tc>
          <w:tcPr>
            <w:tcW w:w="660" w:type="dxa"/>
          </w:tcPr>
          <w:p w14:paraId="47516ED7" w14:textId="2AC36A40" w:rsidR="00FF6DB4" w:rsidRDefault="00FF6DB4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  <w:vMerge/>
          </w:tcPr>
          <w:p w14:paraId="1A15F61D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  <w:tc>
          <w:tcPr>
            <w:tcW w:w="939" w:type="dxa"/>
            <w:vMerge/>
          </w:tcPr>
          <w:p w14:paraId="578F7F5D" w14:textId="77777777" w:rsidR="00FF6DB4" w:rsidRPr="00ED1BA4" w:rsidRDefault="00FF6DB4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183B29" w:rsidRPr="00ED1BA4" w14:paraId="5D38164D" w14:textId="77777777" w:rsidTr="00C43BAA">
        <w:trPr>
          <w:trHeight w:val="228"/>
        </w:trPr>
        <w:tc>
          <w:tcPr>
            <w:tcW w:w="6385" w:type="dxa"/>
          </w:tcPr>
          <w:p w14:paraId="3E7D6114" w14:textId="60A05F64" w:rsidR="00183B29" w:rsidRPr="00C62B2F" w:rsidRDefault="00183B29" w:rsidP="00FF6DB4">
            <w:pPr>
              <w:shd w:val="clear" w:color="auto" w:fill="FFFFFF"/>
              <w:rPr>
                <w:color w:val="222222"/>
                <w:sz w:val="18"/>
                <w:szCs w:val="18"/>
                <w:lang w:val="it-IT"/>
              </w:rPr>
            </w:pPr>
            <w:r w:rsidRPr="00C62B2F">
              <w:rPr>
                <w:b/>
                <w:i/>
                <w:color w:val="222222"/>
                <w:sz w:val="18"/>
                <w:szCs w:val="18"/>
                <w:lang w:val="it-IT"/>
              </w:rPr>
              <w:t xml:space="preserve">Laborator </w:t>
            </w:r>
            <w:r w:rsidR="00FF6DB4" w:rsidRPr="00C62B2F">
              <w:rPr>
                <w:b/>
                <w:i/>
                <w:color w:val="222222"/>
                <w:sz w:val="18"/>
                <w:szCs w:val="18"/>
                <w:lang w:val="it-IT"/>
              </w:rPr>
              <w:t>14</w:t>
            </w:r>
            <w:r w:rsidRPr="00C62B2F">
              <w:rPr>
                <w:b/>
                <w:i/>
                <w:color w:val="222222"/>
                <w:sz w:val="18"/>
                <w:szCs w:val="18"/>
                <w:lang w:val="it-IT"/>
              </w:rPr>
              <w:t>.</w:t>
            </w:r>
            <w:r w:rsidRPr="00C62B2F">
              <w:rPr>
                <w:color w:val="222222"/>
                <w:sz w:val="18"/>
                <w:szCs w:val="18"/>
                <w:lang w:val="it-IT"/>
              </w:rPr>
              <w:t xml:space="preserve"> Recuperari. Evaluare portofoliu referate.</w:t>
            </w:r>
          </w:p>
        </w:tc>
        <w:tc>
          <w:tcPr>
            <w:tcW w:w="660" w:type="dxa"/>
          </w:tcPr>
          <w:p w14:paraId="6B01FFB3" w14:textId="47E0F28F" w:rsidR="00183B29" w:rsidRPr="00ED1BA4" w:rsidRDefault="001C17AB" w:rsidP="00C43BAA">
            <w:pPr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650" w:type="dxa"/>
          </w:tcPr>
          <w:p w14:paraId="46BB6226" w14:textId="77777777" w:rsidR="00183B29" w:rsidRPr="00376464" w:rsidRDefault="00183B29" w:rsidP="00C43BAA">
            <w:pPr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376464">
              <w:rPr>
                <w:color w:val="000000"/>
                <w:sz w:val="18"/>
                <w:szCs w:val="18"/>
              </w:rPr>
              <w:t>Expunere</w:t>
            </w:r>
            <w:proofErr w:type="spellEnd"/>
            <w:r w:rsidRPr="00376464">
              <w:rPr>
                <w:color w:val="000000"/>
                <w:sz w:val="18"/>
                <w:szCs w:val="18"/>
              </w:rPr>
              <w:t>,</w:t>
            </w:r>
          </w:p>
          <w:p w14:paraId="1DB129D8" w14:textId="77777777" w:rsidR="00183B29" w:rsidRPr="00376464" w:rsidRDefault="00183B29" w:rsidP="00C43BAA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376464">
              <w:rPr>
                <w:sz w:val="18"/>
                <w:szCs w:val="18"/>
              </w:rPr>
              <w:t>conversație</w:t>
            </w:r>
            <w:proofErr w:type="spellEnd"/>
            <w:r>
              <w:t>.</w:t>
            </w:r>
          </w:p>
        </w:tc>
        <w:tc>
          <w:tcPr>
            <w:tcW w:w="939" w:type="dxa"/>
            <w:vMerge/>
          </w:tcPr>
          <w:p w14:paraId="309EF55F" w14:textId="77777777" w:rsidR="00183B29" w:rsidRPr="00ED1BA4" w:rsidRDefault="00183B29" w:rsidP="00C43BAA">
            <w:pPr>
              <w:pStyle w:val="BodyTextIndent3"/>
              <w:ind w:left="0"/>
              <w:rPr>
                <w:sz w:val="18"/>
                <w:szCs w:val="18"/>
              </w:rPr>
            </w:pPr>
          </w:p>
        </w:tc>
      </w:tr>
      <w:tr w:rsidR="00183B29" w:rsidRPr="009F7D20" w14:paraId="16688A12" w14:textId="77777777" w:rsidTr="00C43BAA">
        <w:trPr>
          <w:trHeight w:val="215"/>
        </w:trPr>
        <w:tc>
          <w:tcPr>
            <w:tcW w:w="9634" w:type="dxa"/>
            <w:gridSpan w:val="4"/>
          </w:tcPr>
          <w:p w14:paraId="4BBC6B2D" w14:textId="77777777" w:rsidR="00183B29" w:rsidRPr="009F7D20" w:rsidRDefault="00183B29" w:rsidP="00C43BAA">
            <w:pPr>
              <w:pStyle w:val="TableParagraph"/>
              <w:ind w:left="102"/>
              <w:rPr>
                <w:sz w:val="18"/>
                <w:lang w:val="ro-RO"/>
              </w:rPr>
            </w:pPr>
            <w:r w:rsidRPr="009F7D20">
              <w:rPr>
                <w:w w:val="105"/>
                <w:sz w:val="18"/>
                <w:lang w:val="ro-RO"/>
              </w:rPr>
              <w:lastRenderedPageBreak/>
              <w:t>Bibliografie minimală recomandată</w:t>
            </w:r>
          </w:p>
        </w:tc>
      </w:tr>
      <w:tr w:rsidR="00183B29" w:rsidRPr="00C62B2F" w14:paraId="113AD302" w14:textId="77777777" w:rsidTr="00C43BAA">
        <w:trPr>
          <w:trHeight w:val="230"/>
        </w:trPr>
        <w:tc>
          <w:tcPr>
            <w:tcW w:w="9634" w:type="dxa"/>
            <w:gridSpan w:val="4"/>
          </w:tcPr>
          <w:p w14:paraId="43859D85" w14:textId="77777777" w:rsidR="00183B29" w:rsidRPr="0041464F" w:rsidRDefault="00183B29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1464F">
              <w:rPr>
                <w:sz w:val="18"/>
                <w:szCs w:val="18"/>
                <w:lang w:val="ro-RO"/>
              </w:rPr>
              <w:t>Diaconescu, E., Glovnea, M., Elemente de teoria elasticităţii, cu aplicaţii la solicitări simple, Ed. Universităţii Suceava, 2007.</w:t>
            </w:r>
          </w:p>
          <w:p w14:paraId="77F8CE01" w14:textId="77777777" w:rsidR="00183B29" w:rsidRPr="0041464F" w:rsidRDefault="00183B29" w:rsidP="00C43BAA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41464F">
              <w:rPr>
                <w:sz w:val="18"/>
                <w:szCs w:val="18"/>
                <w:lang w:val="ro-RO"/>
              </w:rPr>
              <w:t>Glovnea, M., Rezistența materialelor, Note de curs.</w:t>
            </w:r>
          </w:p>
          <w:p w14:paraId="1F0402A3" w14:textId="77777777" w:rsidR="00183B29" w:rsidRDefault="00183B29" w:rsidP="00C43BAA">
            <w:pPr>
              <w:pStyle w:val="TableParagraph"/>
              <w:spacing w:line="210" w:lineRule="exact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Grigore, J.C., Rezistența materialelor – îndrumar de laborator, Ed. Universității din Pitești, 2016.</w:t>
            </w:r>
          </w:p>
          <w:p w14:paraId="77E5EDDE" w14:textId="77777777" w:rsidR="00183B29" w:rsidRDefault="00183B29" w:rsidP="00C43BAA">
            <w:pPr>
              <w:pStyle w:val="TableParagraph"/>
              <w:spacing w:line="210" w:lineRule="exact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Hărdău, M., ș.a., Metode experimentale în rezistența materialelor – îndrumar de lucrări de laborator, UTPress Cluj-Napoca, 2018.</w:t>
            </w:r>
          </w:p>
          <w:p w14:paraId="4AE368DD" w14:textId="77777777" w:rsidR="00183B29" w:rsidRPr="009F7D20" w:rsidRDefault="00183B29" w:rsidP="00C43BAA">
            <w:pPr>
              <w:pStyle w:val="TableParagraph"/>
              <w:spacing w:line="210" w:lineRule="exact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Popa, A., ș..a., Îndrumar de lucrări la rezistența materialelor (I), UTPress Cluj-Napoca, 2020.</w:t>
            </w:r>
          </w:p>
        </w:tc>
      </w:tr>
    </w:tbl>
    <w:p w14:paraId="484A888F" w14:textId="6E65A31F" w:rsidR="00A554C0" w:rsidRDefault="00A554C0" w:rsidP="00A554C0">
      <w:pPr>
        <w:tabs>
          <w:tab w:val="left" w:pos="1049"/>
          <w:tab w:val="left" w:pos="1050"/>
        </w:tabs>
        <w:spacing w:after="5"/>
        <w:rPr>
          <w:b/>
          <w:sz w:val="18"/>
          <w:lang w:val="ro-RO"/>
        </w:rPr>
      </w:pPr>
    </w:p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3815"/>
        <w:gridCol w:w="2970"/>
        <w:gridCol w:w="1353"/>
      </w:tblGrid>
      <w:tr w:rsidR="000017E7" w:rsidRPr="00675224" w14:paraId="50EE697F" w14:textId="77777777" w:rsidTr="00F26670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381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970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353" w:type="dxa"/>
          </w:tcPr>
          <w:p w14:paraId="628CDC5B" w14:textId="00C35EE2" w:rsidR="000017E7" w:rsidRPr="00675224" w:rsidRDefault="000017E7" w:rsidP="00B70BC5">
            <w:pPr>
              <w:pStyle w:val="TableParagraph"/>
              <w:spacing w:before="57" w:line="249" w:lineRule="auto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</w:t>
            </w:r>
            <w:r w:rsidR="00B70BC5">
              <w:rPr>
                <w:w w:val="105"/>
                <w:sz w:val="18"/>
                <w:lang w:val="ro-RO"/>
              </w:rPr>
              <w:t xml:space="preserve">a </w:t>
            </w:r>
            <w:r w:rsidRPr="00675224">
              <w:rPr>
                <w:w w:val="105"/>
                <w:sz w:val="18"/>
                <w:lang w:val="ro-RO"/>
              </w:rPr>
              <w:t>finală</w:t>
            </w:r>
          </w:p>
        </w:tc>
      </w:tr>
      <w:tr w:rsidR="00B70BC5" w:rsidRPr="00675224" w14:paraId="54A2112F" w14:textId="77777777" w:rsidTr="00F26670">
        <w:trPr>
          <w:trHeight w:val="244"/>
        </w:trPr>
        <w:tc>
          <w:tcPr>
            <w:tcW w:w="1490" w:type="dxa"/>
          </w:tcPr>
          <w:p w14:paraId="65521031" w14:textId="77777777" w:rsidR="00B70BC5" w:rsidRPr="00675224" w:rsidRDefault="00B70BC5" w:rsidP="00B70BC5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3815" w:type="dxa"/>
          </w:tcPr>
          <w:p w14:paraId="024DE391" w14:textId="77777777" w:rsidR="00B70BC5" w:rsidRPr="00C77676" w:rsidRDefault="00B70BC5" w:rsidP="00B70BC5">
            <w:pPr>
              <w:rPr>
                <w:b/>
                <w:i/>
                <w:sz w:val="18"/>
                <w:szCs w:val="18"/>
                <w:lang w:val="ro-RO"/>
              </w:rPr>
            </w:pPr>
            <w:r w:rsidRPr="00C77676">
              <w:rPr>
                <w:b/>
                <w:i/>
                <w:sz w:val="18"/>
                <w:szCs w:val="18"/>
                <w:lang w:val="ro-RO"/>
              </w:rPr>
              <w:t>Cunoştinţe teoretice şi aplicative</w:t>
            </w:r>
          </w:p>
          <w:p w14:paraId="18440696" w14:textId="57F2348F" w:rsidR="00B70BC5" w:rsidRPr="00675224" w:rsidRDefault="00B70BC5" w:rsidP="00FF6DB4">
            <w:pPr>
              <w:rPr>
                <w:sz w:val="16"/>
                <w:lang w:val="ro-RO"/>
              </w:rPr>
            </w:pPr>
            <w:r>
              <w:rPr>
                <w:sz w:val="18"/>
                <w:lang w:val="ro-RO"/>
              </w:rPr>
              <w:t>Utilizarea adecvată a conceptelor fundamentale din domeniul ingineriei autovehiculelor (C</w:t>
            </w:r>
            <w:r w:rsidR="00FF6DB4">
              <w:rPr>
                <w:sz w:val="18"/>
                <w:lang w:val="ro-RO"/>
              </w:rPr>
              <w:t>P2, CP4</w:t>
            </w:r>
            <w:r>
              <w:rPr>
                <w:sz w:val="18"/>
                <w:lang w:val="ro-RO"/>
              </w:rPr>
              <w:t>)</w:t>
            </w:r>
            <w:r w:rsidR="00F26670">
              <w:rPr>
                <w:sz w:val="18"/>
                <w:lang w:val="ro-RO"/>
              </w:rPr>
              <w:t>.</w:t>
            </w:r>
          </w:p>
        </w:tc>
        <w:tc>
          <w:tcPr>
            <w:tcW w:w="2970" w:type="dxa"/>
          </w:tcPr>
          <w:p w14:paraId="04BD79B8" w14:textId="35AC7DBC" w:rsidR="00B70BC5" w:rsidRPr="00675224" w:rsidRDefault="00B70BC5" w:rsidP="00B70BC5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C77676">
              <w:rPr>
                <w:sz w:val="18"/>
                <w:szCs w:val="18"/>
                <w:lang w:val="ro-RO"/>
              </w:rPr>
              <w:t>Examen</w:t>
            </w:r>
            <w:r w:rsidRPr="00C77676">
              <w:rPr>
                <w:bCs/>
                <w:sz w:val="18"/>
                <w:szCs w:val="18"/>
                <w:lang w:val="ro-RO"/>
              </w:rPr>
              <w:t xml:space="preserve"> scris care se finalizează printr-o verificare orală a gradului de îndeplinire a cerințelor din lucrarea scrisă.</w:t>
            </w:r>
          </w:p>
        </w:tc>
        <w:tc>
          <w:tcPr>
            <w:tcW w:w="1353" w:type="dxa"/>
          </w:tcPr>
          <w:p w14:paraId="610E2D9B" w14:textId="77777777" w:rsidR="00B70BC5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11E1AC93" w14:textId="77777777" w:rsidR="00B70BC5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73F3376C" w14:textId="77F8765C" w:rsidR="00B70BC5" w:rsidRPr="00675224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60%</w:t>
            </w:r>
          </w:p>
        </w:tc>
      </w:tr>
      <w:tr w:rsidR="00B70BC5" w:rsidRPr="00675224" w14:paraId="556B19F5" w14:textId="77777777" w:rsidTr="00F26670">
        <w:trPr>
          <w:trHeight w:val="246"/>
        </w:trPr>
        <w:tc>
          <w:tcPr>
            <w:tcW w:w="1490" w:type="dxa"/>
          </w:tcPr>
          <w:p w14:paraId="687A2817" w14:textId="77777777" w:rsidR="00B70BC5" w:rsidRPr="00675224" w:rsidRDefault="00B70BC5" w:rsidP="00B70BC5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3815" w:type="dxa"/>
          </w:tcPr>
          <w:p w14:paraId="3160E967" w14:textId="4F38CB81" w:rsidR="00B70BC5" w:rsidRPr="00675224" w:rsidRDefault="00B70BC5" w:rsidP="00B70BC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970" w:type="dxa"/>
          </w:tcPr>
          <w:p w14:paraId="6DE6CF3C" w14:textId="0644A5F2" w:rsidR="00B70BC5" w:rsidRPr="00675224" w:rsidRDefault="00B70BC5" w:rsidP="00B70BC5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</w:p>
        </w:tc>
        <w:tc>
          <w:tcPr>
            <w:tcW w:w="1353" w:type="dxa"/>
          </w:tcPr>
          <w:p w14:paraId="030C6C76" w14:textId="77777777" w:rsidR="00B70BC5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1A82FAC9" w14:textId="77777777" w:rsidR="00B70BC5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AA92130" w14:textId="5A57F956" w:rsidR="00B70BC5" w:rsidRPr="00675224" w:rsidRDefault="00B70BC5" w:rsidP="00B70BC5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183B29" w:rsidRPr="00675224" w14:paraId="5204ABA1" w14:textId="77777777" w:rsidTr="00F26670">
        <w:trPr>
          <w:trHeight w:val="430"/>
        </w:trPr>
        <w:tc>
          <w:tcPr>
            <w:tcW w:w="1490" w:type="dxa"/>
          </w:tcPr>
          <w:p w14:paraId="08CFBEF3" w14:textId="77777777" w:rsidR="00183B29" w:rsidRPr="00675224" w:rsidRDefault="00183B29" w:rsidP="00183B29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183B29" w:rsidRPr="00675224" w:rsidRDefault="00183B29" w:rsidP="00183B29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3815" w:type="dxa"/>
          </w:tcPr>
          <w:p w14:paraId="213AABE7" w14:textId="77777777" w:rsidR="00183B29" w:rsidRPr="00C77676" w:rsidRDefault="00183B29" w:rsidP="00183B29">
            <w:pPr>
              <w:rPr>
                <w:b/>
                <w:i/>
                <w:sz w:val="18"/>
                <w:szCs w:val="18"/>
                <w:lang w:val="ro-RO"/>
              </w:rPr>
            </w:pPr>
            <w:r w:rsidRPr="00C77676">
              <w:rPr>
                <w:b/>
                <w:i/>
                <w:sz w:val="18"/>
                <w:szCs w:val="18"/>
                <w:lang w:val="ro-RO"/>
              </w:rPr>
              <w:t>Cunoştinţe aplicative</w:t>
            </w:r>
          </w:p>
          <w:p w14:paraId="1779ACD5" w14:textId="168A4FD5" w:rsidR="00183B29" w:rsidRPr="00C62B2F" w:rsidRDefault="00183B29" w:rsidP="00183B29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lang w:val="ro-RO"/>
              </w:rPr>
              <w:t xml:space="preserve">Utilizarea adecvată a conceptelor fundamentale din domeniul ingineriei </w:t>
            </w:r>
            <w:r w:rsidR="00FF6DB4">
              <w:rPr>
                <w:sz w:val="18"/>
                <w:lang w:val="ro-RO"/>
              </w:rPr>
              <w:t>autovehiculelor (CP 6 , CP7, CT 6</w:t>
            </w:r>
            <w:r>
              <w:rPr>
                <w:sz w:val="18"/>
                <w:lang w:val="ro-RO"/>
              </w:rPr>
              <w:t>).</w:t>
            </w:r>
          </w:p>
          <w:p w14:paraId="509ACCD7" w14:textId="124E1116" w:rsidR="00183B29" w:rsidRPr="00675224" w:rsidRDefault="00183B29" w:rsidP="00FF6DB4">
            <w:pPr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Proiectarea și aplicarea tehnologiilor de mentenanță pe</w:t>
            </w:r>
            <w:r w:rsidR="00FF6DB4">
              <w:rPr>
                <w:sz w:val="18"/>
                <w:lang w:val="ro-RO"/>
              </w:rPr>
              <w:t>ntru autovehiculelor rutiere (CP2, CP4, CT3</w:t>
            </w:r>
            <w:r>
              <w:rPr>
                <w:sz w:val="18"/>
                <w:lang w:val="ro-RO"/>
              </w:rPr>
              <w:t>).</w:t>
            </w:r>
          </w:p>
        </w:tc>
        <w:tc>
          <w:tcPr>
            <w:tcW w:w="2970" w:type="dxa"/>
          </w:tcPr>
          <w:p w14:paraId="5DB12CBF" w14:textId="46CD50D2" w:rsidR="00183B29" w:rsidRPr="00675224" w:rsidRDefault="00183B29" w:rsidP="00183B29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  <w:r w:rsidRPr="00C77676">
              <w:rPr>
                <w:bCs/>
                <w:color w:val="000000"/>
                <w:sz w:val="18"/>
                <w:szCs w:val="18"/>
                <w:lang w:val="ro-RO"/>
              </w:rPr>
              <w:t>Evaluare continuă pe parcursul semestrului (pe baza activităţilor individuale şi de grup desfășurate în cadrul laboratoarelor: realizare portofoliu)</w:t>
            </w:r>
          </w:p>
        </w:tc>
        <w:tc>
          <w:tcPr>
            <w:tcW w:w="1353" w:type="dxa"/>
          </w:tcPr>
          <w:p w14:paraId="4CB67A1C" w14:textId="77777777" w:rsidR="00183B29" w:rsidRDefault="00183B29" w:rsidP="00183B2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710E70A7" w14:textId="2F5AE2AB" w:rsidR="00183B29" w:rsidRPr="00675224" w:rsidRDefault="00183B29" w:rsidP="00183B29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0%</w:t>
            </w:r>
          </w:p>
        </w:tc>
      </w:tr>
      <w:tr w:rsidR="00183B29" w:rsidRPr="00675224" w14:paraId="474CA8DB" w14:textId="77777777" w:rsidTr="00F26670">
        <w:trPr>
          <w:trHeight w:val="248"/>
        </w:trPr>
        <w:tc>
          <w:tcPr>
            <w:tcW w:w="1490" w:type="dxa"/>
          </w:tcPr>
          <w:p w14:paraId="18392E29" w14:textId="77777777" w:rsidR="00183B29" w:rsidRPr="00675224" w:rsidRDefault="00183B29" w:rsidP="00183B29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3815" w:type="dxa"/>
          </w:tcPr>
          <w:p w14:paraId="64AC993C" w14:textId="77777777" w:rsidR="00183B29" w:rsidRPr="00675224" w:rsidRDefault="00183B29" w:rsidP="00183B29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970" w:type="dxa"/>
          </w:tcPr>
          <w:p w14:paraId="4C7F716E" w14:textId="77777777" w:rsidR="00183B29" w:rsidRPr="00675224" w:rsidRDefault="00183B29" w:rsidP="00183B29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353" w:type="dxa"/>
          </w:tcPr>
          <w:p w14:paraId="502F729C" w14:textId="77777777" w:rsidR="00183B29" w:rsidRPr="00675224" w:rsidRDefault="00183B29" w:rsidP="00183B29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42"/>
        <w:gridCol w:w="3902"/>
        <w:gridCol w:w="3904"/>
      </w:tblGrid>
      <w:tr w:rsidR="00FF6DB4" w:rsidRPr="00C62B2F" w14:paraId="5C0A4B89" w14:textId="77777777" w:rsidTr="000C177D">
        <w:tc>
          <w:tcPr>
            <w:tcW w:w="955" w:type="pct"/>
            <w:vAlign w:val="center"/>
          </w:tcPr>
          <w:p w14:paraId="2B23B8B4" w14:textId="77777777" w:rsidR="00FF6DB4" w:rsidRPr="000A63D8" w:rsidRDefault="00FF6DB4" w:rsidP="000C177D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147194D4" w14:textId="77777777" w:rsidR="00FF6DB4" w:rsidRPr="000A63D8" w:rsidRDefault="00FF6DB4" w:rsidP="000C177D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64674EC6" w14:textId="77777777" w:rsidR="00FF6DB4" w:rsidRPr="000A63D8" w:rsidRDefault="00FF6DB4" w:rsidP="000C177D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6A45DFE3" w14:textId="77777777" w:rsidR="00FF6DB4" w:rsidRPr="000A63D8" w:rsidRDefault="00FF6DB4" w:rsidP="000C177D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15AAFF21" w14:textId="77777777" w:rsidR="00FF6DB4" w:rsidRPr="000A63D8" w:rsidRDefault="00FF6DB4" w:rsidP="000C177D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FF6DB4" w:rsidRPr="000A63D8" w14:paraId="33DAA096" w14:textId="77777777" w:rsidTr="000C177D">
        <w:tc>
          <w:tcPr>
            <w:tcW w:w="955" w:type="pct"/>
            <w:vAlign w:val="center"/>
          </w:tcPr>
          <w:p w14:paraId="1200A99A" w14:textId="77777777" w:rsidR="00FF6DB4" w:rsidRPr="000A63D8" w:rsidRDefault="00FF6DB4" w:rsidP="000C177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A63D8">
              <w:rPr>
                <w:sz w:val="18"/>
                <w:szCs w:val="18"/>
                <w:lang w:val="ro-RO"/>
              </w:rPr>
              <w:t>20.09.2025</w:t>
            </w:r>
          </w:p>
        </w:tc>
        <w:tc>
          <w:tcPr>
            <w:tcW w:w="2022" w:type="pct"/>
            <w:vAlign w:val="center"/>
          </w:tcPr>
          <w:p w14:paraId="3E7742D3" w14:textId="77777777" w:rsidR="00FF6DB4" w:rsidRPr="00C62B2F" w:rsidRDefault="00FF6DB4" w:rsidP="000C177D">
            <w:pPr>
              <w:rPr>
                <w:b/>
                <w:sz w:val="18"/>
                <w:szCs w:val="18"/>
                <w:lang w:val="ro-RO"/>
              </w:rPr>
            </w:pPr>
            <w:r w:rsidRPr="00C62B2F">
              <w:rPr>
                <w:color w:val="000000"/>
                <w:sz w:val="18"/>
                <w:szCs w:val="18"/>
                <w:lang w:val="ro-RO"/>
              </w:rPr>
              <w:t>Șef. lucr. dr. ing. ROMÂNU Ionuț</w:t>
            </w:r>
          </w:p>
          <w:p w14:paraId="004B763E" w14:textId="444EC084" w:rsidR="00FF6DB4" w:rsidRPr="000A63D8" w:rsidRDefault="00FF6DB4" w:rsidP="000C177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6A03D6FA" w14:textId="77777777" w:rsidR="00FF6DB4" w:rsidRPr="00C62B2F" w:rsidRDefault="00FF6DB4" w:rsidP="000C177D">
            <w:pPr>
              <w:rPr>
                <w:b/>
                <w:sz w:val="18"/>
                <w:szCs w:val="18"/>
                <w:lang w:val="ro-RO"/>
              </w:rPr>
            </w:pPr>
            <w:r w:rsidRPr="00C62B2F">
              <w:rPr>
                <w:color w:val="000000"/>
                <w:sz w:val="18"/>
                <w:szCs w:val="18"/>
                <w:lang w:val="ro-RO"/>
              </w:rPr>
              <w:t>Șef. lucr. dr. ing. ROMÂNU Ionuț</w:t>
            </w:r>
          </w:p>
          <w:p w14:paraId="305B2657" w14:textId="1C3C4F96" w:rsidR="00FF6DB4" w:rsidRPr="000A63D8" w:rsidRDefault="00FF6DB4" w:rsidP="000C177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C62B2F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C62B2F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67CBB5A" w14:textId="77777777" w:rsidR="00A84EDF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165A58DE" w14:textId="5D66C72C" w:rsidR="006C0A05" w:rsidRPr="00520F16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C62B2F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2E529B1" w:rsidR="000017E7" w:rsidRPr="00520F16" w:rsidRDefault="006C0A05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f. </w:t>
            </w:r>
            <w:r>
              <w:rPr>
                <w:sz w:val="18"/>
                <w:szCs w:val="18"/>
                <w:lang w:val="ro-RO"/>
              </w:rPr>
              <w:t xml:space="preserve"> univ. 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6C0A05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77777777" w:rsidR="000017E7" w:rsidRPr="00520F16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Prof. dr. ing. Laurentiu- Dan MILICI</w:t>
            </w:r>
          </w:p>
          <w:p w14:paraId="43B0F1B3" w14:textId="0C6242E1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521042C7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F3B63E4" w14:textId="77777777" w:rsidR="00E81962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p w14:paraId="4473F51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F8DAC2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6912FEC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8C42C19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8DC89D5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FA0868B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C567E5A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D3A2647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ADB34A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67EDF3A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C468CA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BB07160" w14:textId="77777777" w:rsidR="00E81962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36275" w14:textId="77777777" w:rsidR="006D2AF7" w:rsidRDefault="006D2AF7">
      <w:r>
        <w:separator/>
      </w:r>
    </w:p>
  </w:endnote>
  <w:endnote w:type="continuationSeparator" w:id="0">
    <w:p w14:paraId="0EBE2FB8" w14:textId="77777777" w:rsidR="006D2AF7" w:rsidRDefault="006D2A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8623D">
                            <w:rPr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8623D">
                      <w:rPr>
                        <w:noProof/>
                      </w:rPr>
                      <w:t>4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0E7A5" w14:textId="77777777" w:rsidR="006D2AF7" w:rsidRDefault="006D2AF7">
      <w:r>
        <w:separator/>
      </w:r>
    </w:p>
  </w:footnote>
  <w:footnote w:type="continuationSeparator" w:id="0">
    <w:p w14:paraId="01BB163B" w14:textId="77777777" w:rsidR="006D2AF7" w:rsidRDefault="006D2A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9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0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1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6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7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8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9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0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1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2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3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5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7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8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9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0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1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4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5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6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7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8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9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0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1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2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3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4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5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7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8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9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0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1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2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3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715394313">
    <w:abstractNumId w:val="4"/>
  </w:num>
  <w:num w:numId="2" w16cid:durableId="1835298724">
    <w:abstractNumId w:val="7"/>
  </w:num>
  <w:num w:numId="3" w16cid:durableId="238563467">
    <w:abstractNumId w:val="13"/>
  </w:num>
  <w:num w:numId="4" w16cid:durableId="1169715944">
    <w:abstractNumId w:val="52"/>
  </w:num>
  <w:num w:numId="5" w16cid:durableId="72052262">
    <w:abstractNumId w:val="38"/>
  </w:num>
  <w:num w:numId="6" w16cid:durableId="1560360059">
    <w:abstractNumId w:val="35"/>
  </w:num>
  <w:num w:numId="7" w16cid:durableId="593786196">
    <w:abstractNumId w:val="47"/>
  </w:num>
  <w:num w:numId="8" w16cid:durableId="506016011">
    <w:abstractNumId w:val="6"/>
  </w:num>
  <w:num w:numId="9" w16cid:durableId="1628852630">
    <w:abstractNumId w:val="11"/>
  </w:num>
  <w:num w:numId="10" w16cid:durableId="1816023900">
    <w:abstractNumId w:val="18"/>
  </w:num>
  <w:num w:numId="11" w16cid:durableId="194468441">
    <w:abstractNumId w:val="46"/>
  </w:num>
  <w:num w:numId="12" w16cid:durableId="1344672263">
    <w:abstractNumId w:val="16"/>
  </w:num>
  <w:num w:numId="13" w16cid:durableId="1970017116">
    <w:abstractNumId w:val="12"/>
  </w:num>
  <w:num w:numId="14" w16cid:durableId="814180386">
    <w:abstractNumId w:val="15"/>
  </w:num>
  <w:num w:numId="15" w16cid:durableId="717902496">
    <w:abstractNumId w:val="0"/>
  </w:num>
  <w:num w:numId="16" w16cid:durableId="763305389">
    <w:abstractNumId w:val="41"/>
  </w:num>
  <w:num w:numId="17" w16cid:durableId="1828787999">
    <w:abstractNumId w:val="1"/>
  </w:num>
  <w:num w:numId="18" w16cid:durableId="745230074">
    <w:abstractNumId w:val="19"/>
  </w:num>
  <w:num w:numId="19" w16cid:durableId="1307971687">
    <w:abstractNumId w:val="26"/>
  </w:num>
  <w:num w:numId="20" w16cid:durableId="695887419">
    <w:abstractNumId w:val="36"/>
  </w:num>
  <w:num w:numId="21" w16cid:durableId="1589578750">
    <w:abstractNumId w:val="42"/>
  </w:num>
  <w:num w:numId="22" w16cid:durableId="422260470">
    <w:abstractNumId w:val="17"/>
  </w:num>
  <w:num w:numId="23" w16cid:durableId="720247995">
    <w:abstractNumId w:val="31"/>
  </w:num>
  <w:num w:numId="24" w16cid:durableId="1707441873">
    <w:abstractNumId w:val="33"/>
  </w:num>
  <w:num w:numId="25" w16cid:durableId="1974020011">
    <w:abstractNumId w:val="10"/>
  </w:num>
  <w:num w:numId="26" w16cid:durableId="425730443">
    <w:abstractNumId w:val="3"/>
  </w:num>
  <w:num w:numId="27" w16cid:durableId="1554384587">
    <w:abstractNumId w:val="34"/>
  </w:num>
  <w:num w:numId="28" w16cid:durableId="1853103381">
    <w:abstractNumId w:val="24"/>
  </w:num>
  <w:num w:numId="29" w16cid:durableId="1655799339">
    <w:abstractNumId w:val="39"/>
  </w:num>
  <w:num w:numId="30" w16cid:durableId="2111856169">
    <w:abstractNumId w:val="5"/>
  </w:num>
  <w:num w:numId="31" w16cid:durableId="1171679008">
    <w:abstractNumId w:val="29"/>
  </w:num>
  <w:num w:numId="32" w16cid:durableId="745106574">
    <w:abstractNumId w:val="30"/>
  </w:num>
  <w:num w:numId="33" w16cid:durableId="1193497040">
    <w:abstractNumId w:val="43"/>
  </w:num>
  <w:num w:numId="34" w16cid:durableId="312687981">
    <w:abstractNumId w:val="49"/>
  </w:num>
  <w:num w:numId="35" w16cid:durableId="224219780">
    <w:abstractNumId w:val="2"/>
  </w:num>
  <w:num w:numId="36" w16cid:durableId="1988048376">
    <w:abstractNumId w:val="51"/>
  </w:num>
  <w:num w:numId="37" w16cid:durableId="239025267">
    <w:abstractNumId w:val="44"/>
  </w:num>
  <w:num w:numId="38" w16cid:durableId="1338073358">
    <w:abstractNumId w:val="21"/>
  </w:num>
  <w:num w:numId="39" w16cid:durableId="1564363525">
    <w:abstractNumId w:val="37"/>
  </w:num>
  <w:num w:numId="40" w16cid:durableId="1391804874">
    <w:abstractNumId w:val="40"/>
  </w:num>
  <w:num w:numId="41" w16cid:durableId="2025815852">
    <w:abstractNumId w:val="50"/>
  </w:num>
  <w:num w:numId="42" w16cid:durableId="712386204">
    <w:abstractNumId w:val="22"/>
  </w:num>
  <w:num w:numId="43" w16cid:durableId="262884208">
    <w:abstractNumId w:val="32"/>
  </w:num>
  <w:num w:numId="44" w16cid:durableId="548953967">
    <w:abstractNumId w:val="48"/>
  </w:num>
  <w:num w:numId="45" w16cid:durableId="289551440">
    <w:abstractNumId w:val="20"/>
  </w:num>
  <w:num w:numId="46" w16cid:durableId="1392272798">
    <w:abstractNumId w:val="25"/>
  </w:num>
  <w:num w:numId="47" w16cid:durableId="1204707388">
    <w:abstractNumId w:val="27"/>
  </w:num>
  <w:num w:numId="48" w16cid:durableId="1367756208">
    <w:abstractNumId w:val="28"/>
  </w:num>
  <w:num w:numId="49" w16cid:durableId="672534400">
    <w:abstractNumId w:val="9"/>
  </w:num>
  <w:num w:numId="50" w16cid:durableId="2111587549">
    <w:abstractNumId w:val="53"/>
  </w:num>
  <w:num w:numId="51" w16cid:durableId="71005445">
    <w:abstractNumId w:val="14"/>
  </w:num>
  <w:num w:numId="52" w16cid:durableId="113332240">
    <w:abstractNumId w:val="23"/>
  </w:num>
  <w:num w:numId="53" w16cid:durableId="1008169478">
    <w:abstractNumId w:val="45"/>
  </w:num>
  <w:num w:numId="54" w16cid:durableId="806627943">
    <w:abstractNumId w:val="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17C0D"/>
    <w:rsid w:val="00125A5F"/>
    <w:rsid w:val="00130216"/>
    <w:rsid w:val="00130FE1"/>
    <w:rsid w:val="0013192F"/>
    <w:rsid w:val="001553B3"/>
    <w:rsid w:val="0017352E"/>
    <w:rsid w:val="00173665"/>
    <w:rsid w:val="00175DAD"/>
    <w:rsid w:val="00176E0C"/>
    <w:rsid w:val="00182B0E"/>
    <w:rsid w:val="00183B29"/>
    <w:rsid w:val="001856EE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C17AB"/>
    <w:rsid w:val="001D21CE"/>
    <w:rsid w:val="001E0AC6"/>
    <w:rsid w:val="001E34B1"/>
    <w:rsid w:val="001F04DB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55803"/>
    <w:rsid w:val="002623FE"/>
    <w:rsid w:val="00274F42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D64D5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525B"/>
    <w:rsid w:val="003A676C"/>
    <w:rsid w:val="003C24E9"/>
    <w:rsid w:val="003C3A31"/>
    <w:rsid w:val="003C726C"/>
    <w:rsid w:val="003C751A"/>
    <w:rsid w:val="003E0852"/>
    <w:rsid w:val="003E4808"/>
    <w:rsid w:val="00420245"/>
    <w:rsid w:val="00421A46"/>
    <w:rsid w:val="00431FA2"/>
    <w:rsid w:val="004424B4"/>
    <w:rsid w:val="0044375F"/>
    <w:rsid w:val="0044586E"/>
    <w:rsid w:val="004518BE"/>
    <w:rsid w:val="00451C8B"/>
    <w:rsid w:val="0045349E"/>
    <w:rsid w:val="0045750D"/>
    <w:rsid w:val="00462023"/>
    <w:rsid w:val="004634AA"/>
    <w:rsid w:val="00465017"/>
    <w:rsid w:val="004671D7"/>
    <w:rsid w:val="00473B7A"/>
    <w:rsid w:val="00474FF5"/>
    <w:rsid w:val="004750D2"/>
    <w:rsid w:val="00477240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D35BC"/>
    <w:rsid w:val="004E28E8"/>
    <w:rsid w:val="004F1C38"/>
    <w:rsid w:val="00511B53"/>
    <w:rsid w:val="00512C6C"/>
    <w:rsid w:val="00516847"/>
    <w:rsid w:val="005173CE"/>
    <w:rsid w:val="00520F16"/>
    <w:rsid w:val="00523094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1E3E"/>
    <w:rsid w:val="00593178"/>
    <w:rsid w:val="005953C4"/>
    <w:rsid w:val="005A54E5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484F"/>
    <w:rsid w:val="006379FC"/>
    <w:rsid w:val="006468F4"/>
    <w:rsid w:val="00647D4A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04B6"/>
    <w:rsid w:val="0069308E"/>
    <w:rsid w:val="006B02C4"/>
    <w:rsid w:val="006C0A05"/>
    <w:rsid w:val="006C6D68"/>
    <w:rsid w:val="006C7CAF"/>
    <w:rsid w:val="006C7DCC"/>
    <w:rsid w:val="006D0CF9"/>
    <w:rsid w:val="006D2AF7"/>
    <w:rsid w:val="006D3A99"/>
    <w:rsid w:val="006F0362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1FEC"/>
    <w:rsid w:val="00796B37"/>
    <w:rsid w:val="007A5137"/>
    <w:rsid w:val="007B155F"/>
    <w:rsid w:val="007B2337"/>
    <w:rsid w:val="007B2519"/>
    <w:rsid w:val="007C2CF1"/>
    <w:rsid w:val="007E020C"/>
    <w:rsid w:val="007E5807"/>
    <w:rsid w:val="007E6C4D"/>
    <w:rsid w:val="007F0301"/>
    <w:rsid w:val="0080342F"/>
    <w:rsid w:val="00804AFB"/>
    <w:rsid w:val="00812758"/>
    <w:rsid w:val="0081281F"/>
    <w:rsid w:val="0082071C"/>
    <w:rsid w:val="00826A26"/>
    <w:rsid w:val="00826B4D"/>
    <w:rsid w:val="0083503B"/>
    <w:rsid w:val="0083639A"/>
    <w:rsid w:val="00851992"/>
    <w:rsid w:val="00852708"/>
    <w:rsid w:val="00852D0D"/>
    <w:rsid w:val="00853C08"/>
    <w:rsid w:val="00861DF4"/>
    <w:rsid w:val="008639F4"/>
    <w:rsid w:val="00864544"/>
    <w:rsid w:val="00870662"/>
    <w:rsid w:val="008728F7"/>
    <w:rsid w:val="008812F8"/>
    <w:rsid w:val="00884BA6"/>
    <w:rsid w:val="00894573"/>
    <w:rsid w:val="008A2137"/>
    <w:rsid w:val="008B7C3F"/>
    <w:rsid w:val="008C3E1D"/>
    <w:rsid w:val="008C7613"/>
    <w:rsid w:val="008E0125"/>
    <w:rsid w:val="008E030E"/>
    <w:rsid w:val="008F16CD"/>
    <w:rsid w:val="008F4C02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44B9A"/>
    <w:rsid w:val="00956AEA"/>
    <w:rsid w:val="00957085"/>
    <w:rsid w:val="00974DBA"/>
    <w:rsid w:val="00981DD6"/>
    <w:rsid w:val="00982536"/>
    <w:rsid w:val="00983E2F"/>
    <w:rsid w:val="00986269"/>
    <w:rsid w:val="00986943"/>
    <w:rsid w:val="0099309A"/>
    <w:rsid w:val="00995A34"/>
    <w:rsid w:val="009A0572"/>
    <w:rsid w:val="009A31D2"/>
    <w:rsid w:val="009A4AF8"/>
    <w:rsid w:val="009B31BB"/>
    <w:rsid w:val="009B4422"/>
    <w:rsid w:val="009B5D30"/>
    <w:rsid w:val="009C6EBF"/>
    <w:rsid w:val="009C7214"/>
    <w:rsid w:val="009D2742"/>
    <w:rsid w:val="009D4519"/>
    <w:rsid w:val="009D4BA7"/>
    <w:rsid w:val="009F1753"/>
    <w:rsid w:val="009F36E3"/>
    <w:rsid w:val="00A0369F"/>
    <w:rsid w:val="00A13A61"/>
    <w:rsid w:val="00A13B00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554C0"/>
    <w:rsid w:val="00A62729"/>
    <w:rsid w:val="00A66220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B0881"/>
    <w:rsid w:val="00AB55F8"/>
    <w:rsid w:val="00AC1615"/>
    <w:rsid w:val="00AC4341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0DAB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62F5"/>
    <w:rsid w:val="00B67725"/>
    <w:rsid w:val="00B70BC5"/>
    <w:rsid w:val="00B7156C"/>
    <w:rsid w:val="00B71601"/>
    <w:rsid w:val="00B749DA"/>
    <w:rsid w:val="00B7735B"/>
    <w:rsid w:val="00B900CA"/>
    <w:rsid w:val="00B944E7"/>
    <w:rsid w:val="00BB347E"/>
    <w:rsid w:val="00BC2D30"/>
    <w:rsid w:val="00BC4757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2B2F"/>
    <w:rsid w:val="00C6394C"/>
    <w:rsid w:val="00C64F2E"/>
    <w:rsid w:val="00C80BB2"/>
    <w:rsid w:val="00C86B04"/>
    <w:rsid w:val="00C90903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CF68D9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2C02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670"/>
    <w:rsid w:val="00F26800"/>
    <w:rsid w:val="00F3318A"/>
    <w:rsid w:val="00F40466"/>
    <w:rsid w:val="00F61BF7"/>
    <w:rsid w:val="00F704C8"/>
    <w:rsid w:val="00F76A9A"/>
    <w:rsid w:val="00F77118"/>
    <w:rsid w:val="00F8623D"/>
    <w:rsid w:val="00F90A06"/>
    <w:rsid w:val="00F945D9"/>
    <w:rsid w:val="00F949FB"/>
    <w:rsid w:val="00F956D7"/>
    <w:rsid w:val="00FB3EAE"/>
    <w:rsid w:val="00FB4F98"/>
    <w:rsid w:val="00FC1C39"/>
    <w:rsid w:val="00FC4C5C"/>
    <w:rsid w:val="00FC4DD0"/>
    <w:rsid w:val="00FC4FE2"/>
    <w:rsid w:val="00FD6728"/>
    <w:rsid w:val="00FF21D5"/>
    <w:rsid w:val="00FF4002"/>
    <w:rsid w:val="00FF6DB4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527085C9-8066-4C2E-A8E1-84B8048C9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customStyle="1" w:styleId="CharCharChar">
    <w:name w:val="Char Char Char"/>
    <w:basedOn w:val="Normal"/>
    <w:rsid w:val="007C2CF1"/>
    <w:pPr>
      <w:autoSpaceDE/>
      <w:autoSpaceDN/>
      <w:adjustRightInd w:val="0"/>
      <w:spacing w:line="360" w:lineRule="atLeast"/>
      <w:jc w:val="both"/>
      <w:textAlignment w:val="baseline"/>
    </w:pPr>
    <w:rPr>
      <w:sz w:val="24"/>
      <w:szCs w:val="24"/>
      <w:lang w:val="pl-PL" w:eastAsia="pl-PL"/>
    </w:rPr>
  </w:style>
  <w:style w:type="paragraph" w:customStyle="1" w:styleId="CharCharChar0">
    <w:name w:val="Char Char Char"/>
    <w:basedOn w:val="Normal"/>
    <w:rsid w:val="00B70BC5"/>
    <w:pPr>
      <w:autoSpaceDE/>
      <w:autoSpaceDN/>
      <w:adjustRightInd w:val="0"/>
      <w:spacing w:line="360" w:lineRule="atLeast"/>
      <w:jc w:val="both"/>
      <w:textAlignment w:val="baseline"/>
    </w:pPr>
    <w:rPr>
      <w:sz w:val="24"/>
      <w:szCs w:val="24"/>
      <w:lang w:val="pl-PL" w:eastAsia="pl-PL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70B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70BC5"/>
    <w:rPr>
      <w:rFonts w:ascii="Times New Roman" w:eastAsia="Times New Roman" w:hAnsi="Times New Roman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70B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70BC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ibrarie.net/cautare-rezultate.php?editura_id=388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99</Words>
  <Characters>854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4</cp:revision>
  <dcterms:created xsi:type="dcterms:W3CDTF">2025-10-22T10:32:00Z</dcterms:created>
  <dcterms:modified xsi:type="dcterms:W3CDTF">2026-05-1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